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F8B2B2" w14:textId="77777777" w:rsidR="00406FC3" w:rsidRDefault="00406FC3" w:rsidP="00406FC3">
      <w:pPr>
        <w:pStyle w:val="FirstParagraph"/>
      </w:pPr>
      <w:r>
        <w:t xml:space="preserve">                    "farm 1"= "Bangwe",</w:t>
      </w:r>
    </w:p>
    <w:p w14:paraId="3FEC5046" w14:textId="77777777" w:rsidR="00406FC3" w:rsidRDefault="00406FC3" w:rsidP="00406FC3">
      <w:pPr>
        <w:pStyle w:val="FirstParagraph"/>
      </w:pPr>
      <w:r>
        <w:t xml:space="preserve">                    "farm 2"="Chigumula",</w:t>
      </w:r>
    </w:p>
    <w:p w14:paraId="67D05FB3" w14:textId="77777777" w:rsidR="00406FC3" w:rsidRDefault="00406FC3" w:rsidP="00406FC3">
      <w:pPr>
        <w:pStyle w:val="FirstParagraph"/>
      </w:pPr>
      <w:r>
        <w:t xml:space="preserve">                    "farm 3" = "Mpemba",</w:t>
      </w:r>
    </w:p>
    <w:p w14:paraId="3FF440CD" w14:textId="77777777" w:rsidR="00406FC3" w:rsidRDefault="00406FC3" w:rsidP="00406FC3">
      <w:pPr>
        <w:pStyle w:val="FirstParagraph"/>
      </w:pPr>
      <w:r>
        <w:t xml:space="preserve">                    "farm 4" = "Chileka1",</w:t>
      </w:r>
    </w:p>
    <w:p w14:paraId="1866CC18" w14:textId="77777777" w:rsidR="00406FC3" w:rsidRDefault="00406FC3" w:rsidP="00406FC3">
      <w:pPr>
        <w:pStyle w:val="FirstParagraph"/>
      </w:pPr>
      <w:r>
        <w:t xml:space="preserve">                    "farm 5" = "Chileka2"</w:t>
      </w:r>
    </w:p>
    <w:p w14:paraId="60A94CC2" w14:textId="7CD23CCB" w:rsidR="00405B6A" w:rsidRDefault="00405B6A" w:rsidP="00405B6A">
      <w:pPr>
        <w:pStyle w:val="FirstParagraph"/>
      </w:pPr>
      <w:r>
        <w:t xml:space="preserve">Comparison of the samples mean inhibition </w:t>
      </w:r>
      <w:r w:rsidR="003D3927">
        <w:t>across all the samples (regardless of the farm) shows no sig</w:t>
      </w:r>
    </w:p>
    <w:p w14:paraId="2CE56D5A" w14:textId="59AAA362" w:rsidR="005100C1" w:rsidRDefault="005100C1">
      <w:pPr>
        <w:keepNext/>
        <w:spacing w:after="60"/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78"/>
        <w:gridCol w:w="1772"/>
        <w:gridCol w:w="1083"/>
        <w:gridCol w:w="881"/>
        <w:gridCol w:w="982"/>
        <w:gridCol w:w="811"/>
      </w:tblGrid>
      <w:tr w:rsidR="005100C1" w14:paraId="2CE56D61" w14:textId="77777777" w:rsidTr="005100C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CE56D5B" w14:textId="77777777" w:rsidR="005100C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E56D5C" w14:textId="77777777" w:rsidR="005100C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E56D5D" w14:textId="77777777" w:rsidR="005100C1" w:rsidRDefault="00000000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sum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E56D5E" w14:textId="77777777" w:rsidR="005100C1" w:rsidRDefault="00000000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mean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E56D5F" w14:textId="77777777" w:rsidR="005100C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-Stat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CE56D60" w14:textId="77777777" w:rsidR="005100C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100C1" w14:paraId="2CE56D68" w14:textId="77777777" w:rsidTr="005100C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6D62" w14:textId="23B67BC7" w:rsidR="005100C1" w:rsidRDefault="00027E4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am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6D63" w14:textId="77777777" w:rsidR="005100C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6D64" w14:textId="77777777" w:rsidR="005100C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1.78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6D65" w14:textId="77777777" w:rsidR="005100C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6.964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6D66" w14:textId="77777777" w:rsidR="005100C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9543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6D67" w14:textId="77777777" w:rsidR="005100C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882</w:t>
            </w:r>
          </w:p>
        </w:tc>
      </w:tr>
      <w:tr w:rsidR="005100C1" w14:paraId="2CE56D6F" w14:textId="77777777" w:rsidTr="005100C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6D69" w14:textId="77777777" w:rsidR="005100C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6D6A" w14:textId="77777777" w:rsidR="005100C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6D6B" w14:textId="77777777" w:rsidR="005100C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932.10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6D6C" w14:textId="77777777" w:rsidR="005100C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3.476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6D6D" w14:textId="7FECC654" w:rsidR="005100C1" w:rsidRDefault="005100C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6D6E" w14:textId="39818E62" w:rsidR="005100C1" w:rsidRDefault="005100C1">
            <w:pPr>
              <w:keepNext/>
              <w:spacing w:after="60"/>
            </w:pPr>
          </w:p>
        </w:tc>
      </w:tr>
      <w:tr w:rsidR="005100C1" w14:paraId="2CE56D71" w14:textId="77777777" w:rsidTr="005100C1">
        <w:trPr>
          <w:cantSplit/>
          <w:jc w:val="center"/>
        </w:trPr>
        <w:tc>
          <w:tcPr>
            <w:tcW w:w="0" w:type="auto"/>
            <w:gridSpan w:val="6"/>
          </w:tcPr>
          <w:p w14:paraId="2CE56D70" w14:textId="77777777" w:rsidR="005100C1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</w:tbl>
    <w:p w14:paraId="2CE56D72" w14:textId="5F978194" w:rsidR="005100C1" w:rsidRDefault="00E004F0" w:rsidP="00405B6A">
      <w:pPr>
        <w:pStyle w:val="FirstParagraph"/>
      </w:pPr>
      <w:r>
        <w:t>Comparison of the mean</w:t>
      </w:r>
      <w:r w:rsidR="001B61B5">
        <w:t xml:space="preserve"> count of the actual microbes </w:t>
      </w:r>
      <w:r w:rsidR="003A11AE">
        <w:t>across all the samples (regardless of the farm) shows no sig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99"/>
        <w:gridCol w:w="2074"/>
        <w:gridCol w:w="1435"/>
        <w:gridCol w:w="1288"/>
        <w:gridCol w:w="1435"/>
        <w:gridCol w:w="1149"/>
      </w:tblGrid>
      <w:tr w:rsidR="00BB4B90" w14:paraId="3ABBE9A5" w14:textId="77777777" w:rsidTr="00742C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9281820" w14:textId="77777777" w:rsidR="00E004F0" w:rsidRDefault="00E004F0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Source of Vari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3265B5" w14:textId="77777777" w:rsidR="00E004F0" w:rsidRDefault="00E004F0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74A1AC" w14:textId="77777777" w:rsidR="00E004F0" w:rsidRDefault="00E004F0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sum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6B4A47" w14:textId="77777777" w:rsidR="00E004F0" w:rsidRDefault="00E004F0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mean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0D7D4E" w14:textId="77777777" w:rsidR="00E004F0" w:rsidRDefault="00E004F0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-Stat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A8CE862" w14:textId="77777777" w:rsidR="00E004F0" w:rsidRDefault="00E004F0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BB4B90" w14:paraId="27417457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F23F3" w14:textId="26DE8B16" w:rsidR="00E004F0" w:rsidRDefault="001B61B5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ampl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30648" w14:textId="77777777" w:rsidR="00E004F0" w:rsidRDefault="00E004F0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4CC4D" w14:textId="77777777" w:rsidR="00E004F0" w:rsidRDefault="00E004F0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.375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E7F24" w14:textId="77777777" w:rsidR="00E004F0" w:rsidRDefault="00E004F0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5625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04167" w14:textId="77777777" w:rsidR="00E004F0" w:rsidRDefault="00E004F0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3862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9BE2C" w14:textId="77777777" w:rsidR="00E004F0" w:rsidRDefault="00E004F0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849</w:t>
            </w:r>
          </w:p>
        </w:tc>
      </w:tr>
      <w:tr w:rsidR="00BB4B90" w14:paraId="5A165DE4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90157" w14:textId="77777777" w:rsidR="00E004F0" w:rsidRDefault="00E004F0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52C9F" w14:textId="77777777" w:rsidR="00E004F0" w:rsidRDefault="00E004F0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DD94C" w14:textId="77777777" w:rsidR="00E004F0" w:rsidRDefault="00E004F0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7.981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5E856" w14:textId="77777777" w:rsidR="00E004F0" w:rsidRDefault="00E004F0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1220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F2022" w14:textId="6E940288" w:rsidR="00E004F0" w:rsidRDefault="00E004F0" w:rsidP="00742C0B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0799C" w14:textId="3F3218C3" w:rsidR="00E004F0" w:rsidRDefault="00E004F0" w:rsidP="00742C0B">
            <w:pPr>
              <w:keepNext/>
              <w:spacing w:after="60"/>
            </w:pPr>
          </w:p>
        </w:tc>
      </w:tr>
      <w:tr w:rsidR="00E004F0" w14:paraId="18585BCB" w14:textId="77777777" w:rsidTr="00742C0B">
        <w:trPr>
          <w:cantSplit/>
          <w:jc w:val="center"/>
        </w:trPr>
        <w:tc>
          <w:tcPr>
            <w:tcW w:w="0" w:type="auto"/>
            <w:gridSpan w:val="6"/>
          </w:tcPr>
          <w:p w14:paraId="271CD65C" w14:textId="77777777" w:rsidR="00E004F0" w:rsidRDefault="00E004F0" w:rsidP="00742C0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  <w:tr w:rsidR="00060B5A" w14:paraId="69E3D53E" w14:textId="77777777" w:rsidTr="00742C0B">
        <w:trPr>
          <w:cantSplit/>
          <w:jc w:val="center"/>
        </w:trPr>
        <w:tc>
          <w:tcPr>
            <w:tcW w:w="0" w:type="auto"/>
            <w:gridSpan w:val="6"/>
          </w:tcPr>
          <w:p w14:paraId="02BA4EB9" w14:textId="77777777" w:rsidR="00060B5A" w:rsidRDefault="00060B5A" w:rsidP="00742C0B">
            <w:pPr>
              <w:keepNext/>
              <w:spacing w:after="60"/>
              <w:rPr>
                <w:rFonts w:ascii="Calibri" w:hAnsi="Calibri"/>
                <w:i/>
                <w:sz w:val="20"/>
                <w:vertAlign w:val="superscript"/>
              </w:rPr>
            </w:pPr>
          </w:p>
          <w:p w14:paraId="280AB98C" w14:textId="60B3A251" w:rsidR="00410C7F" w:rsidRDefault="00410C7F" w:rsidP="00410C7F">
            <w:pPr>
              <w:pStyle w:val="FirstParagraph"/>
            </w:pPr>
            <w:r>
              <w:t xml:space="preserve">Comparison of the mean count of the actual microbes across all </w:t>
            </w:r>
            <w:r>
              <w:t xml:space="preserve">farms </w:t>
            </w:r>
            <w:r>
              <w:t xml:space="preserve">shows no </w:t>
            </w:r>
            <w:proofErr w:type="spellStart"/>
            <w:r>
              <w:t>sig</w:t>
            </w:r>
            <w:proofErr w:type="spellEnd"/>
            <w:r w:rsidR="004270D2">
              <w:t xml:space="preserve"> (regardless of the sample type)</w:t>
            </w:r>
          </w:p>
          <w:p w14:paraId="584321B3" w14:textId="77777777" w:rsidR="00060B5A" w:rsidRPr="00553AA9" w:rsidRDefault="00060B5A" w:rsidP="00742C0B">
            <w:pPr>
              <w:keepNext/>
              <w:spacing w:after="60"/>
              <w:rPr>
                <w:rFonts w:asciiTheme="majorHAnsi" w:hAnsiTheme="majorHAnsi"/>
                <w:iCs/>
                <w:vertAlign w:val="superscript"/>
              </w:rPr>
            </w:pPr>
          </w:p>
          <w:p w14:paraId="58764CB5" w14:textId="77777777" w:rsidR="00060B5A" w:rsidRDefault="00060B5A" w:rsidP="00742C0B">
            <w:pPr>
              <w:keepNext/>
              <w:spacing w:after="60"/>
              <w:rPr>
                <w:rFonts w:ascii="Calibri" w:hAnsi="Calibri"/>
                <w:i/>
                <w:sz w:val="20"/>
                <w:vertAlign w:val="superscript"/>
              </w:rPr>
            </w:pPr>
          </w:p>
          <w:tbl>
            <w:tblPr>
              <w:tblStyle w:val="Table"/>
              <w:tblW w:w="0" w:type="auto"/>
              <w:tblCellMar>
                <w:left w:w="60" w:type="dxa"/>
                <w:right w:w="60" w:type="dxa"/>
              </w:tblCellMar>
              <w:tblLook w:val="0000" w:firstRow="0" w:lastRow="0" w:firstColumn="0" w:lastColumn="0" w:noHBand="0" w:noVBand="0"/>
            </w:tblPr>
            <w:tblGrid>
              <w:gridCol w:w="2048"/>
              <w:gridCol w:w="2036"/>
              <w:gridCol w:w="1431"/>
              <w:gridCol w:w="1284"/>
              <w:gridCol w:w="1431"/>
              <w:gridCol w:w="1130"/>
            </w:tblGrid>
            <w:tr w:rsidR="00BB4B90" w14:paraId="05554EE9" w14:textId="77777777" w:rsidTr="000500AA">
              <w:trPr>
                <w:cantSplit/>
                <w:tblHeader/>
              </w:trPr>
              <w:tc>
                <w:tcPr>
                  <w:tcW w:w="0" w:type="auto"/>
                  <w:tcBorders>
                    <w:top w:val="single" w:sz="16" w:space="0" w:color="D3D3D3"/>
                    <w:left w:val="single" w:sz="0" w:space="0" w:color="D3D3D3"/>
                    <w:bottom w:val="single" w:sz="16" w:space="0" w:color="D3D3D3"/>
                  </w:tcBorders>
                </w:tcPr>
                <w:p w14:paraId="3075F59B" w14:textId="77777777" w:rsidR="00553AA9" w:rsidRDefault="00553AA9" w:rsidP="00553AA9">
                  <w:pPr>
                    <w:keepNext/>
                    <w:spacing w:after="60"/>
                  </w:pPr>
                  <w:r>
                    <w:rPr>
                      <w:rFonts w:ascii="Calibri" w:hAnsi="Calibri"/>
                      <w:sz w:val="20"/>
                    </w:rPr>
                    <w:t>Source of Variation</w:t>
                  </w:r>
                </w:p>
              </w:tc>
              <w:tc>
                <w:tcPr>
                  <w:tcW w:w="0" w:type="auto"/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 w14:paraId="385BFFA5" w14:textId="77777777" w:rsidR="00553AA9" w:rsidRDefault="00553AA9" w:rsidP="00553AA9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Degrees of Freedom</w:t>
                  </w:r>
                </w:p>
              </w:tc>
              <w:tc>
                <w:tcPr>
                  <w:tcW w:w="0" w:type="auto"/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 w14:paraId="3C6B2998" w14:textId="77777777" w:rsidR="00553AA9" w:rsidRDefault="00553AA9" w:rsidP="00553AA9">
                  <w:pPr>
                    <w:keepNext/>
                    <w:spacing w:after="60"/>
                    <w:jc w:val="right"/>
                  </w:pPr>
                  <w:proofErr w:type="spellStart"/>
                  <w:r>
                    <w:rPr>
                      <w:rFonts w:ascii="Calibri" w:hAnsi="Calibri"/>
                      <w:sz w:val="20"/>
                    </w:rPr>
                    <w:t>sumsq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 w14:paraId="76277F16" w14:textId="77777777" w:rsidR="00553AA9" w:rsidRDefault="00553AA9" w:rsidP="00553AA9">
                  <w:pPr>
                    <w:keepNext/>
                    <w:spacing w:after="60"/>
                    <w:jc w:val="right"/>
                  </w:pPr>
                  <w:proofErr w:type="spellStart"/>
                  <w:r>
                    <w:rPr>
                      <w:rFonts w:ascii="Calibri" w:hAnsi="Calibri"/>
                      <w:sz w:val="20"/>
                    </w:rPr>
                    <w:t>meansq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 w14:paraId="64436B25" w14:textId="77777777" w:rsidR="00553AA9" w:rsidRDefault="00553AA9" w:rsidP="00553AA9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F-Statistic</w:t>
                  </w:r>
                </w:p>
              </w:tc>
              <w:tc>
                <w:tcPr>
                  <w:tcW w:w="0" w:type="auto"/>
                  <w:tcBorders>
                    <w:top w:val="single" w:sz="16" w:space="0" w:color="D3D3D3"/>
                    <w:bottom w:val="single" w:sz="16" w:space="0" w:color="D3D3D3"/>
                    <w:right w:val="single" w:sz="0" w:space="0" w:color="D3D3D3"/>
                  </w:tcBorders>
                </w:tcPr>
                <w:p w14:paraId="097269E6" w14:textId="77777777" w:rsidR="00553AA9" w:rsidRDefault="00553AA9" w:rsidP="00553AA9">
                  <w:pPr>
                    <w:keepNext/>
                    <w:spacing w:after="60"/>
                  </w:pPr>
                  <w:r>
                    <w:rPr>
                      <w:rFonts w:ascii="Calibri" w:hAnsi="Calibri"/>
                      <w:sz w:val="20"/>
                    </w:rPr>
                    <w:t>P-Value</w:t>
                  </w:r>
                  <w:r>
                    <w:rPr>
                      <w:rFonts w:ascii="Calibri" w:hAnsi="Calibri"/>
                      <w:i/>
                      <w:sz w:val="20"/>
                      <w:vertAlign w:val="superscript"/>
                    </w:rPr>
                    <w:t>1</w:t>
                  </w:r>
                </w:p>
              </w:tc>
            </w:tr>
            <w:tr w:rsidR="00BB4B90" w14:paraId="03B71438" w14:textId="77777777" w:rsidTr="000500AA">
              <w:trPr>
                <w:cantSplit/>
              </w:trPr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34C0F685" w14:textId="3C350862" w:rsidR="00553AA9" w:rsidRDefault="000500AA" w:rsidP="00553AA9">
                  <w:pPr>
                    <w:keepNext/>
                    <w:spacing w:after="60"/>
                  </w:pPr>
                  <w:r>
                    <w:rPr>
                      <w:rFonts w:ascii="Calibri" w:hAnsi="Calibri"/>
                      <w:sz w:val="20"/>
                    </w:rPr>
                    <w:t>F</w:t>
                  </w:r>
                  <w:r w:rsidR="00553AA9">
                    <w:rPr>
                      <w:rFonts w:ascii="Calibri" w:hAnsi="Calibri"/>
                      <w:sz w:val="20"/>
                    </w:rPr>
                    <w:t>arm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69BE16CB" w14:textId="77777777" w:rsidR="00553AA9" w:rsidRDefault="00553AA9" w:rsidP="00553AA9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3C7D58B7" w14:textId="77777777" w:rsidR="00553AA9" w:rsidRDefault="00553AA9" w:rsidP="00553AA9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11.12431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2FC13EB2" w14:textId="77777777" w:rsidR="00553AA9" w:rsidRDefault="00553AA9" w:rsidP="00553AA9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2.781079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238F00D1" w14:textId="77777777" w:rsidR="00553AA9" w:rsidRDefault="00553AA9" w:rsidP="00553AA9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0.3474366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401F16B6" w14:textId="77777777" w:rsidR="00553AA9" w:rsidRDefault="00553AA9" w:rsidP="00553AA9">
                  <w:pPr>
                    <w:keepNext/>
                    <w:spacing w:after="60"/>
                  </w:pPr>
                  <w:r>
                    <w:rPr>
                      <w:rFonts w:ascii="Calibri" w:hAnsi="Calibri"/>
                      <w:sz w:val="20"/>
                    </w:rPr>
                    <w:t>0.845</w:t>
                  </w:r>
                </w:p>
              </w:tc>
            </w:tr>
            <w:tr w:rsidR="00BB4B90" w14:paraId="3204D764" w14:textId="77777777" w:rsidTr="000500AA">
              <w:trPr>
                <w:cantSplit/>
              </w:trPr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218F627E" w14:textId="77777777" w:rsidR="00553AA9" w:rsidRDefault="00553AA9" w:rsidP="00553AA9">
                  <w:pPr>
                    <w:keepNext/>
                    <w:spacing w:after="60"/>
                  </w:pPr>
                  <w:r>
                    <w:rPr>
                      <w:rFonts w:ascii="Calibri" w:hAnsi="Calibri"/>
                      <w:sz w:val="20"/>
                    </w:rPr>
                    <w:t>Residuals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14C22D74" w14:textId="77777777" w:rsidR="00553AA9" w:rsidRDefault="00553AA9" w:rsidP="00553AA9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51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78567F06" w14:textId="77777777" w:rsidR="00553AA9" w:rsidRDefault="00553AA9" w:rsidP="00553AA9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408.23283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2953F8C0" w14:textId="77777777" w:rsidR="00553AA9" w:rsidRDefault="00553AA9" w:rsidP="00553AA9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8.004565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157AA310" w14:textId="3A4027D5" w:rsidR="00553AA9" w:rsidRDefault="00553AA9" w:rsidP="00553AA9">
                  <w:pPr>
                    <w:keepNext/>
                    <w:spacing w:after="60"/>
                    <w:jc w:val="right"/>
                  </w:pP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1CCE50F7" w14:textId="4A44F53D" w:rsidR="00553AA9" w:rsidRDefault="00553AA9" w:rsidP="00553AA9">
                  <w:pPr>
                    <w:keepNext/>
                    <w:spacing w:after="60"/>
                  </w:pPr>
                </w:p>
              </w:tc>
            </w:tr>
            <w:tr w:rsidR="00553AA9" w14:paraId="579B6EDF" w14:textId="77777777" w:rsidTr="000500AA">
              <w:trPr>
                <w:cantSplit/>
              </w:trPr>
              <w:tc>
                <w:tcPr>
                  <w:tcW w:w="0" w:type="auto"/>
                  <w:gridSpan w:val="6"/>
                </w:tcPr>
                <w:p w14:paraId="7EC7F1FD" w14:textId="77777777" w:rsidR="00553AA9" w:rsidRDefault="00553AA9" w:rsidP="00553AA9">
                  <w:pPr>
                    <w:keepNext/>
                    <w:spacing w:after="60"/>
                  </w:pPr>
                  <w:r>
                    <w:rPr>
                      <w:rFonts w:ascii="Calibri" w:hAnsi="Calibri"/>
                      <w:i/>
                      <w:sz w:val="20"/>
                      <w:vertAlign w:val="superscript"/>
                    </w:rPr>
                    <w:t>1</w:t>
                  </w:r>
                  <w:r>
                    <w:rPr>
                      <w:rFonts w:ascii="Calibri" w:hAnsi="Calibri"/>
                      <w:sz w:val="20"/>
                    </w:rPr>
                    <w:t>Significance codes: *** p &lt; 0.001; ** p &lt; 0.01; * p &lt; 0.05</w:t>
                  </w:r>
                </w:p>
              </w:tc>
            </w:tr>
            <w:tr w:rsidR="00F01A74" w14:paraId="2772C1D6" w14:textId="77777777" w:rsidTr="000500AA">
              <w:trPr>
                <w:cantSplit/>
              </w:trPr>
              <w:tc>
                <w:tcPr>
                  <w:tcW w:w="0" w:type="auto"/>
                  <w:gridSpan w:val="6"/>
                </w:tcPr>
                <w:p w14:paraId="538BA938" w14:textId="77777777" w:rsidR="00F01A74" w:rsidRDefault="00F01A74" w:rsidP="00553AA9">
                  <w:pPr>
                    <w:keepNext/>
                    <w:spacing w:after="60"/>
                    <w:rPr>
                      <w:rFonts w:ascii="Calibri" w:hAnsi="Calibri"/>
                      <w:i/>
                      <w:sz w:val="20"/>
                      <w:vertAlign w:val="superscript"/>
                    </w:rPr>
                  </w:pPr>
                </w:p>
                <w:p w14:paraId="0453C251" w14:textId="71F0B8B1" w:rsidR="00F01A74" w:rsidRDefault="00F01A74" w:rsidP="00553AA9">
                  <w:pPr>
                    <w:keepNext/>
                    <w:spacing w:after="60"/>
                    <w:rPr>
                      <w:rFonts w:asciiTheme="majorHAnsi" w:hAnsiTheme="majorHAnsi"/>
                      <w:iCs/>
                    </w:rPr>
                  </w:pPr>
                  <w:r>
                    <w:rPr>
                      <w:rFonts w:asciiTheme="majorHAnsi" w:hAnsiTheme="majorHAnsi"/>
                      <w:iCs/>
                    </w:rPr>
                    <w:t>There is however an interaction if we consider farm and sample type at once. There is some si</w:t>
                  </w:r>
                  <w:r w:rsidR="00BB4B90">
                    <w:rPr>
                      <w:rFonts w:asciiTheme="majorHAnsi" w:hAnsiTheme="majorHAnsi"/>
                      <w:iCs/>
                    </w:rPr>
                    <w:t xml:space="preserve">g on the interaction, we then present the results and do a turkey test to see where the </w:t>
                  </w:r>
                  <w:proofErr w:type="spellStart"/>
                  <w:r w:rsidR="00BB4B90">
                    <w:rPr>
                      <w:rFonts w:asciiTheme="majorHAnsi" w:hAnsiTheme="majorHAnsi"/>
                      <w:iCs/>
                    </w:rPr>
                    <w:t>actul</w:t>
                  </w:r>
                  <w:proofErr w:type="spellEnd"/>
                  <w:r w:rsidR="00BB4B90">
                    <w:rPr>
                      <w:rFonts w:asciiTheme="majorHAnsi" w:hAnsiTheme="majorHAnsi"/>
                      <w:iCs/>
                    </w:rPr>
                    <w:t xml:space="preserve"> </w:t>
                  </w:r>
                  <w:proofErr w:type="spellStart"/>
                  <w:r w:rsidR="00BB4B90">
                    <w:rPr>
                      <w:rFonts w:asciiTheme="majorHAnsi" w:hAnsiTheme="majorHAnsi"/>
                      <w:iCs/>
                    </w:rPr>
                    <w:t>significnces</w:t>
                  </w:r>
                  <w:proofErr w:type="spellEnd"/>
                  <w:r w:rsidR="00BB4B90">
                    <w:rPr>
                      <w:rFonts w:asciiTheme="majorHAnsi" w:hAnsiTheme="majorHAnsi"/>
                      <w:iCs/>
                    </w:rPr>
                    <w:t xml:space="preserve"> are: </w:t>
                  </w:r>
                </w:p>
                <w:p w14:paraId="1B7550EC" w14:textId="77777777" w:rsidR="00F01A74" w:rsidRDefault="00F01A74" w:rsidP="00553AA9">
                  <w:pPr>
                    <w:keepNext/>
                    <w:spacing w:after="60"/>
                    <w:rPr>
                      <w:rFonts w:asciiTheme="majorHAnsi" w:hAnsiTheme="majorHAnsi"/>
                      <w:iCs/>
                    </w:rPr>
                  </w:pPr>
                </w:p>
                <w:tbl>
                  <w:tblPr>
                    <w:tblStyle w:val="Table"/>
                    <w:tblW w:w="0" w:type="auto"/>
                    <w:jc w:val="center"/>
                    <w:tblCellMar>
                      <w:left w:w="60" w:type="dxa"/>
                      <w:right w:w="6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1678"/>
                    <w:gridCol w:w="1772"/>
                    <w:gridCol w:w="982"/>
                    <w:gridCol w:w="982"/>
                    <w:gridCol w:w="982"/>
                    <w:gridCol w:w="811"/>
                  </w:tblGrid>
                  <w:tr w:rsidR="00F01A74" w14:paraId="1B4F43BC" w14:textId="77777777" w:rsidTr="00742C0B">
                    <w:trPr>
                      <w:cantSplit/>
                      <w:tblHeader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16" w:space="0" w:color="D3D3D3"/>
                          <w:left w:val="single" w:sz="0" w:space="0" w:color="D3D3D3"/>
                          <w:bottom w:val="single" w:sz="16" w:space="0" w:color="D3D3D3"/>
                        </w:tcBorders>
                      </w:tcPr>
                      <w:p w14:paraId="7EAE2FE4" w14:textId="77777777" w:rsidR="00F01A74" w:rsidRDefault="00F01A74" w:rsidP="00F01A74">
                        <w:pPr>
                          <w:keepNext/>
                          <w:spacing w:after="60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Source of Variation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 w14:paraId="7B704CF0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Degrees of Freedom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 w14:paraId="1E4490FF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proofErr w:type="spellStart"/>
                        <w:r>
                          <w:rPr>
                            <w:rFonts w:ascii="Calibri" w:hAnsi="Calibri"/>
                            <w:sz w:val="20"/>
                          </w:rPr>
                          <w:t>sumsq</w:t>
                        </w:r>
                        <w:proofErr w:type="spellEnd"/>
                      </w:p>
                    </w:tc>
                    <w:tc>
                      <w:tcPr>
                        <w:tcW w:w="0" w:type="auto"/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 w14:paraId="477B3937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proofErr w:type="spellStart"/>
                        <w:r>
                          <w:rPr>
                            <w:rFonts w:ascii="Calibri" w:hAnsi="Calibri"/>
                            <w:sz w:val="20"/>
                          </w:rPr>
                          <w:t>meansq</w:t>
                        </w:r>
                        <w:proofErr w:type="spellEnd"/>
                      </w:p>
                    </w:tc>
                    <w:tc>
                      <w:tcPr>
                        <w:tcW w:w="0" w:type="auto"/>
                        <w:tcBorders>
                          <w:top w:val="single" w:sz="16" w:space="0" w:color="D3D3D3"/>
                          <w:bottom w:val="single" w:sz="16" w:space="0" w:color="D3D3D3"/>
                        </w:tcBorders>
                      </w:tcPr>
                      <w:p w14:paraId="5D4EBDC2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F-Statistic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16" w:space="0" w:color="D3D3D3"/>
                          <w:bottom w:val="single" w:sz="16" w:space="0" w:color="D3D3D3"/>
                          <w:right w:val="single" w:sz="0" w:space="0" w:color="D3D3D3"/>
                        </w:tcBorders>
                      </w:tcPr>
                      <w:p w14:paraId="30D29FF5" w14:textId="77777777" w:rsidR="00F01A74" w:rsidRDefault="00F01A74" w:rsidP="00F01A74">
                        <w:pPr>
                          <w:keepNext/>
                          <w:spacing w:after="60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P-Value</w:t>
                        </w:r>
                        <w:r>
                          <w:rPr>
                            <w:rFonts w:ascii="Calibri" w:hAnsi="Calibri"/>
                            <w:i/>
                            <w:sz w:val="20"/>
                            <w:vertAlign w:val="superscript"/>
                          </w:rPr>
                          <w:t>1</w:t>
                        </w:r>
                      </w:p>
                    </w:tc>
                  </w:tr>
                  <w:tr w:rsidR="00F01A74" w14:paraId="743CC500" w14:textId="77777777" w:rsidTr="00742C0B">
                    <w:trPr>
                      <w:cantSplit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4AE652F2" w14:textId="057F3DD9" w:rsidR="00F01A74" w:rsidRDefault="004F06E4" w:rsidP="00F01A74">
                        <w:pPr>
                          <w:keepNext/>
                          <w:spacing w:after="60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F</w:t>
                        </w:r>
                        <w:r w:rsidR="00F01A74">
                          <w:rPr>
                            <w:rFonts w:ascii="Calibri" w:hAnsi="Calibri"/>
                            <w:sz w:val="20"/>
                          </w:rPr>
                          <w:t>arm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0108EAFB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4E2B4339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11.1243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6CBEC9B5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2.781079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6E4D0E8D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0.5287608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1D342359" w14:textId="77777777" w:rsidR="00F01A74" w:rsidRDefault="00F01A74" w:rsidP="00F01A74">
                        <w:pPr>
                          <w:keepNext/>
                          <w:spacing w:after="60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0.716</w:t>
                        </w:r>
                      </w:p>
                    </w:tc>
                  </w:tr>
                  <w:tr w:rsidR="00F01A74" w14:paraId="33BED94D" w14:textId="77777777" w:rsidTr="00742C0B">
                    <w:trPr>
                      <w:cantSplit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5A5E8FA1" w14:textId="0F8C3B7B" w:rsidR="00F01A74" w:rsidRDefault="004F06E4" w:rsidP="00F01A74">
                        <w:pPr>
                          <w:keepNext/>
                          <w:spacing w:after="60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S</w:t>
                        </w:r>
                        <w:r w:rsidR="00F01A74">
                          <w:rPr>
                            <w:rFonts w:ascii="Calibri" w:hAnsi="Calibri"/>
                            <w:sz w:val="20"/>
                          </w:rPr>
                          <w:t>ample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78B8EC6D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6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695302BD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19.88940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309CF14A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3.314900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0FE17B8D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0.630255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584D97A1" w14:textId="77777777" w:rsidR="00F01A74" w:rsidRDefault="00F01A74" w:rsidP="00F01A74">
                        <w:pPr>
                          <w:keepNext/>
                          <w:spacing w:after="60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0.705</w:t>
                        </w:r>
                      </w:p>
                    </w:tc>
                  </w:tr>
                  <w:tr w:rsidR="00F01A74" w14:paraId="27F7B66D" w14:textId="77777777" w:rsidTr="00742C0B">
                    <w:trPr>
                      <w:cantSplit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3BA32255" w14:textId="50EE4749" w:rsidR="00F01A74" w:rsidRDefault="00F01A74" w:rsidP="00F01A74">
                        <w:pPr>
                          <w:keepNext/>
                          <w:spacing w:after="60"/>
                        </w:pPr>
                        <w:proofErr w:type="spellStart"/>
                        <w:r>
                          <w:rPr>
                            <w:rFonts w:ascii="Calibri" w:hAnsi="Calibri"/>
                            <w:sz w:val="20"/>
                          </w:rPr>
                          <w:t>F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>arm: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>Sample</w:t>
                        </w:r>
                        <w:proofErr w:type="spellEnd"/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7C68FC07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19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6299A0FC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251.5934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3AC1DAE9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13.241759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39F7DDAF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2.5176288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75004F86" w14:textId="77777777" w:rsidR="00F01A74" w:rsidRDefault="00F01A74" w:rsidP="00F01A74">
                        <w:pPr>
                          <w:keepNext/>
                          <w:spacing w:after="60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0.015 *</w:t>
                        </w:r>
                      </w:p>
                    </w:tc>
                  </w:tr>
                  <w:tr w:rsidR="00F01A74" w14:paraId="5FD76E2B" w14:textId="77777777" w:rsidTr="00742C0B">
                    <w:trPr>
                      <w:cantSplit/>
                      <w:jc w:val="center"/>
                    </w:trPr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651E390E" w14:textId="77777777" w:rsidR="00F01A74" w:rsidRDefault="00F01A74" w:rsidP="00F01A74">
                        <w:pPr>
                          <w:keepNext/>
                          <w:spacing w:after="60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Residuals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537FB689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26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658A878D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136.75000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0E7F07A3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5.25961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3A54C2C5" w14:textId="77777777" w:rsidR="00F01A74" w:rsidRDefault="00F01A74" w:rsidP="00F01A74">
                        <w:pPr>
                          <w:keepNext/>
                          <w:spacing w:after="60"/>
                          <w:jc w:val="right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NA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single" w:sz="0" w:space="0" w:color="D3D3D3"/>
                          <w:left w:val="single" w:sz="0" w:space="0" w:color="D3D3D3"/>
                          <w:bottom w:val="single" w:sz="0" w:space="0" w:color="D3D3D3"/>
                          <w:right w:val="single" w:sz="0" w:space="0" w:color="D3D3D3"/>
                        </w:tcBorders>
                      </w:tcPr>
                      <w:p w14:paraId="60C0CF23" w14:textId="77777777" w:rsidR="00F01A74" w:rsidRDefault="00F01A74" w:rsidP="00F01A74">
                        <w:pPr>
                          <w:keepNext/>
                          <w:spacing w:after="60"/>
                        </w:pPr>
                        <w:r>
                          <w:rPr>
                            <w:rFonts w:ascii="Calibri" w:hAnsi="Calibri"/>
                            <w:sz w:val="20"/>
                          </w:rPr>
                          <w:t>NA</w:t>
                        </w:r>
                      </w:p>
                    </w:tc>
                  </w:tr>
                  <w:tr w:rsidR="00F01A74" w14:paraId="30ABCEDB" w14:textId="77777777" w:rsidTr="00742C0B">
                    <w:trPr>
                      <w:cantSplit/>
                      <w:jc w:val="center"/>
                    </w:trPr>
                    <w:tc>
                      <w:tcPr>
                        <w:tcW w:w="0" w:type="auto"/>
                        <w:gridSpan w:val="6"/>
                      </w:tcPr>
                      <w:p w14:paraId="66AA5C82" w14:textId="77777777" w:rsidR="00F01A74" w:rsidRDefault="00F01A74" w:rsidP="00F01A74">
                        <w:pPr>
                          <w:keepNext/>
                          <w:spacing w:after="60"/>
                        </w:pPr>
                        <w:r>
                          <w:rPr>
                            <w:rFonts w:ascii="Calibri" w:hAnsi="Calibri"/>
                            <w:i/>
                            <w:sz w:val="20"/>
                            <w:vertAlign w:val="superscript"/>
                          </w:rPr>
                          <w:t>1</w:t>
                        </w:r>
                        <w:r>
                          <w:rPr>
                            <w:rFonts w:ascii="Calibri" w:hAnsi="Calibri"/>
                            <w:sz w:val="20"/>
                          </w:rPr>
                          <w:t>Significance codes: *** p &lt; 0.001; ** p &lt; 0.01; * p &lt; 0.05</w:t>
                        </w:r>
                      </w:p>
                    </w:tc>
                  </w:tr>
                </w:tbl>
                <w:p w14:paraId="450D39E4" w14:textId="248A8F2D" w:rsidR="00F01A74" w:rsidRPr="00F01A74" w:rsidRDefault="00F01A74" w:rsidP="00553AA9">
                  <w:pPr>
                    <w:keepNext/>
                    <w:spacing w:after="60"/>
                    <w:rPr>
                      <w:rFonts w:asciiTheme="majorHAnsi" w:hAnsiTheme="majorHAnsi"/>
                      <w:iCs/>
                    </w:rPr>
                  </w:pPr>
                </w:p>
              </w:tc>
            </w:tr>
          </w:tbl>
          <w:p w14:paraId="65BF63D9" w14:textId="77777777" w:rsidR="00060B5A" w:rsidRPr="00553AA9" w:rsidRDefault="00060B5A" w:rsidP="00742C0B">
            <w:pPr>
              <w:keepNext/>
              <w:spacing w:after="60"/>
              <w:rPr>
                <w:rFonts w:asciiTheme="majorHAnsi" w:hAnsiTheme="majorHAnsi"/>
                <w:iCs/>
                <w:vertAlign w:val="superscript"/>
              </w:rPr>
            </w:pPr>
          </w:p>
          <w:p w14:paraId="00F59F10" w14:textId="77777777" w:rsidR="00060B5A" w:rsidRPr="00060B5A" w:rsidRDefault="00060B5A" w:rsidP="00742C0B">
            <w:pPr>
              <w:keepNext/>
              <w:spacing w:after="60"/>
              <w:rPr>
                <w:rFonts w:ascii="Calibri" w:hAnsi="Calibri"/>
                <w:iCs/>
                <w:sz w:val="20"/>
                <w:vertAlign w:val="superscript"/>
              </w:rPr>
            </w:pPr>
          </w:p>
        </w:tc>
      </w:tr>
    </w:tbl>
    <w:p w14:paraId="52E1BD4D" w14:textId="3361361A" w:rsidR="00E004F0" w:rsidRDefault="00BB4B90" w:rsidP="00E004F0">
      <w:pPr>
        <w:pStyle w:val="BodyText"/>
        <w:rPr>
          <w:rFonts w:ascii="Calibri" w:hAnsi="Calibri"/>
          <w:sz w:val="20"/>
        </w:rPr>
      </w:pPr>
      <w:r>
        <w:t>Turkey  (</w:t>
      </w:r>
      <w:proofErr w:type="spellStart"/>
      <w:r>
        <w:rPr>
          <w:rFonts w:ascii="Calibri" w:hAnsi="Calibri"/>
          <w:sz w:val="20"/>
        </w:rPr>
        <w:t>Farm:Sample</w:t>
      </w:r>
      <w:proofErr w:type="spellEnd"/>
      <w:r>
        <w:rPr>
          <w:rFonts w:ascii="Calibri" w:hAnsi="Calibri"/>
          <w:sz w:val="20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799"/>
        <w:gridCol w:w="969"/>
        <w:gridCol w:w="1043"/>
        <w:gridCol w:w="982"/>
        <w:gridCol w:w="1651"/>
      </w:tblGrid>
      <w:tr w:rsidR="00F22986" w14:paraId="21415166" w14:textId="77777777" w:rsidTr="00742C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D4F035D" w14:textId="77777777" w:rsidR="00F22986" w:rsidRDefault="00F22986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Comparis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B40CE92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416AF7" w14:textId="77777777" w:rsidR="00F22986" w:rsidRDefault="00F22986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ower_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8B15ADA" w14:textId="77777777" w:rsidR="00F22986" w:rsidRDefault="00F22986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pper_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6F71DDC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djusted_p_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F22986" w14:paraId="772081FA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C6CAD" w14:textId="77777777" w:rsidR="00F22986" w:rsidRDefault="00F22986" w:rsidP="00742C0B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Bangwe:Home</w:t>
            </w:r>
            <w:proofErr w:type="spellEnd"/>
            <w:r>
              <w:rPr>
                <w:rFonts w:ascii="Calibri" w:hAnsi="Calibri"/>
                <w:sz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</w:rPr>
              <w:t>soil-Bangwe:Chicken</w:t>
            </w:r>
            <w:proofErr w:type="spellEnd"/>
            <w:r>
              <w:rPr>
                <w:rFonts w:ascii="Calibri" w:hAnsi="Calibri"/>
                <w:sz w:val="20"/>
              </w:rPr>
              <w:t xml:space="preserve"> man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212A5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666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23010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3326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AB3C5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.0007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F8439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6 *</w:t>
            </w:r>
          </w:p>
        </w:tc>
      </w:tr>
      <w:tr w:rsidR="00F22986" w14:paraId="0D1D5AB4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75D04" w14:textId="77777777" w:rsidR="00F22986" w:rsidRDefault="00F22986" w:rsidP="00742C0B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Bangwe:Home</w:t>
            </w:r>
            <w:proofErr w:type="spellEnd"/>
            <w:r>
              <w:rPr>
                <w:rFonts w:ascii="Calibri" w:hAnsi="Calibri"/>
                <w:sz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</w:rPr>
              <w:t>soil-Mpemba:Chicken</w:t>
            </w:r>
            <w:proofErr w:type="spellEnd"/>
            <w:r>
              <w:rPr>
                <w:rFonts w:ascii="Calibri" w:hAnsi="Calibri"/>
                <w:sz w:val="20"/>
              </w:rPr>
              <w:t xml:space="preserve"> man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82C68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333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C7656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992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491F1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.6673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F9615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2 *</w:t>
            </w:r>
          </w:p>
        </w:tc>
      </w:tr>
      <w:tr w:rsidR="00F22986" w14:paraId="2361814C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D7246" w14:textId="77777777" w:rsidR="00F22986" w:rsidRDefault="00F22986" w:rsidP="00742C0B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Bangwe:Home</w:t>
            </w:r>
            <w:proofErr w:type="spellEnd"/>
            <w:r>
              <w:rPr>
                <w:rFonts w:ascii="Calibri" w:hAnsi="Calibri"/>
                <w:sz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</w:rPr>
              <w:t>soil-Bangwe:Farm</w:t>
            </w:r>
            <w:proofErr w:type="spellEnd"/>
            <w:r>
              <w:rPr>
                <w:rFonts w:ascii="Calibri" w:hAnsi="Calibri"/>
                <w:sz w:val="20"/>
              </w:rPr>
              <w:t xml:space="preserve">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5BAD2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5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D10DD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784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CAA74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.521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3F883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4 *</w:t>
            </w:r>
          </w:p>
        </w:tc>
      </w:tr>
      <w:tr w:rsidR="00F22986" w14:paraId="51F878E3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A13ED" w14:textId="77777777" w:rsidR="00F22986" w:rsidRDefault="00F22986" w:rsidP="00742C0B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Bangwe:Home</w:t>
            </w:r>
            <w:proofErr w:type="spellEnd"/>
            <w:r>
              <w:rPr>
                <w:rFonts w:ascii="Calibri" w:hAnsi="Calibri"/>
                <w:sz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</w:rPr>
              <w:t>soil-Chigumula:Farm</w:t>
            </w:r>
            <w:proofErr w:type="spellEnd"/>
            <w:r>
              <w:rPr>
                <w:rFonts w:ascii="Calibri" w:hAnsi="Calibri"/>
                <w:sz w:val="20"/>
              </w:rPr>
              <w:t xml:space="preserve">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B6AB4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5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93BC1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784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63613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.521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5645F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4 *</w:t>
            </w:r>
          </w:p>
        </w:tc>
      </w:tr>
      <w:tr w:rsidR="00F22986" w14:paraId="41FA2900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27747" w14:textId="77777777" w:rsidR="00F22986" w:rsidRDefault="00F22986" w:rsidP="00742C0B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Bangwe:Home</w:t>
            </w:r>
            <w:proofErr w:type="spellEnd"/>
            <w:r>
              <w:rPr>
                <w:rFonts w:ascii="Calibri" w:hAnsi="Calibri"/>
                <w:sz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</w:rPr>
              <w:t>soil-Mpemba:Farm</w:t>
            </w:r>
            <w:proofErr w:type="spellEnd"/>
            <w:r>
              <w:rPr>
                <w:rFonts w:ascii="Calibri" w:hAnsi="Calibri"/>
                <w:sz w:val="20"/>
              </w:rPr>
              <w:t xml:space="preserve">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6BE54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666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066B1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3326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08DC2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4.0007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B362D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6 *</w:t>
            </w:r>
          </w:p>
        </w:tc>
      </w:tr>
      <w:tr w:rsidR="00F22986" w14:paraId="31F537E6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3B7DF" w14:textId="77777777" w:rsidR="00F22986" w:rsidRDefault="00F22986" w:rsidP="00742C0B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Bangwe:Rape-Bangwe:Home</w:t>
            </w:r>
            <w:proofErr w:type="spellEnd"/>
            <w:r>
              <w:rPr>
                <w:rFonts w:ascii="Calibri" w:hAnsi="Calibri"/>
                <w:sz w:val="20"/>
              </w:rPr>
              <w:t xml:space="preserve">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1BBCD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3.0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EA6DA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5.021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3CAF0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9784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D5FE8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3 *</w:t>
            </w:r>
          </w:p>
        </w:tc>
      </w:tr>
      <w:tr w:rsidR="00F22986" w14:paraId="11D1E623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E4CB2" w14:textId="77777777" w:rsidR="00F22986" w:rsidRDefault="00F22986" w:rsidP="00742C0B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Chigumula:Rape-Bangwe:Home</w:t>
            </w:r>
            <w:proofErr w:type="spellEnd"/>
            <w:r>
              <w:rPr>
                <w:rFonts w:ascii="Calibri" w:hAnsi="Calibri"/>
                <w:sz w:val="20"/>
              </w:rPr>
              <w:t xml:space="preserve">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10FD8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.5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9C0BC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4.521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3E263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784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0ADA3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4 *</w:t>
            </w:r>
          </w:p>
        </w:tc>
      </w:tr>
      <w:tr w:rsidR="00F22986" w14:paraId="4D0711F5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68EBA" w14:textId="77777777" w:rsidR="00F22986" w:rsidRDefault="00F22986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eka1:Rape-Bangwe:Home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E5063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.5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E9F22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4.521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BCBE6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784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9E36F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4 *</w:t>
            </w:r>
          </w:p>
        </w:tc>
      </w:tr>
      <w:tr w:rsidR="00F22986" w14:paraId="3E3B2692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8CEC7" w14:textId="77777777" w:rsidR="00F22986" w:rsidRDefault="00F22986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eka2:Rape-Bangwe:Home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17BEA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.5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B8EC1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4.521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07EA5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4784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75595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4 *</w:t>
            </w:r>
          </w:p>
        </w:tc>
      </w:tr>
      <w:tr w:rsidR="00F22986" w14:paraId="1ACCFF61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3892D" w14:textId="77777777" w:rsidR="00F22986" w:rsidRDefault="00F22986" w:rsidP="00742C0B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Mpemba:Pig</w:t>
            </w:r>
            <w:proofErr w:type="spellEnd"/>
            <w:r>
              <w:rPr>
                <w:rFonts w:ascii="Calibri" w:hAnsi="Calibri"/>
                <w:sz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</w:rPr>
              <w:t>manure-Bangwe:Home</w:t>
            </w:r>
            <w:proofErr w:type="spellEnd"/>
            <w:r>
              <w:rPr>
                <w:rFonts w:ascii="Calibri" w:hAnsi="Calibri"/>
                <w:sz w:val="20"/>
              </w:rPr>
              <w:t xml:space="preserve">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270E4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.5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1CA40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3.4741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8B09E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.5258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CA684" w14:textId="77777777" w:rsidR="00F22986" w:rsidRDefault="00F22986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3 *</w:t>
            </w:r>
          </w:p>
        </w:tc>
      </w:tr>
      <w:tr w:rsidR="00F22986" w14:paraId="26739B64" w14:textId="77777777" w:rsidTr="00742C0B">
        <w:trPr>
          <w:cantSplit/>
          <w:jc w:val="center"/>
        </w:trPr>
        <w:tc>
          <w:tcPr>
            <w:tcW w:w="0" w:type="auto"/>
            <w:gridSpan w:val="5"/>
          </w:tcPr>
          <w:p w14:paraId="456DF598" w14:textId="77777777" w:rsidR="00F22986" w:rsidRDefault="00F22986" w:rsidP="00742C0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</w:tbl>
    <w:p w14:paraId="41665FC6" w14:textId="6AAD4E01" w:rsidR="003C2E94" w:rsidRDefault="003379E7" w:rsidP="00E004F0">
      <w:pPr>
        <w:pStyle w:val="BodyText"/>
      </w:pPr>
      <w:r>
        <w:t>Taking sample 1 by 1,</w:t>
      </w:r>
    </w:p>
    <w:p w14:paraId="46897721" w14:textId="38CE7E2B" w:rsidR="003379E7" w:rsidRDefault="00A531D4" w:rsidP="00E004F0">
      <w:pPr>
        <w:pStyle w:val="BodyText"/>
      </w:pPr>
      <w:r>
        <w:t xml:space="preserve">Mean microbial </w:t>
      </w:r>
      <w:proofErr w:type="spellStart"/>
      <w:r>
        <w:t>cont</w:t>
      </w:r>
      <w:proofErr w:type="spellEnd"/>
      <w:r>
        <w:t xml:space="preserve"> of </w:t>
      </w:r>
      <w:proofErr w:type="spellStart"/>
      <w:r w:rsidRPr="00445AA0">
        <w:rPr>
          <w:highlight w:val="yellow"/>
        </w:rPr>
        <w:t>Amarathus</w:t>
      </w:r>
      <w:proofErr w:type="spellEnd"/>
      <w:r>
        <w:t xml:space="preserve"> only across all </w:t>
      </w:r>
      <w:r w:rsidRPr="0069493A">
        <w:rPr>
          <w:b/>
          <w:bCs/>
        </w:rPr>
        <w:t>farms</w:t>
      </w:r>
      <w:r>
        <w:t xml:space="preserve"> shows no sig</w:t>
      </w:r>
      <w:r w:rsidR="0069493A">
        <w:t xml:space="preserve">. The parts in bold will be the same because we have held </w:t>
      </w:r>
      <w:r w:rsidR="009428C4">
        <w:t>sample name (</w:t>
      </w:r>
      <w:proofErr w:type="spellStart"/>
      <w:r w:rsidR="009428C4">
        <w:t>amaranthus</w:t>
      </w:r>
      <w:proofErr w:type="spellEnd"/>
      <w:r w:rsidR="009428C4">
        <w:t xml:space="preserve">) constant. 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59"/>
        <w:gridCol w:w="2107"/>
        <w:gridCol w:w="1341"/>
        <w:gridCol w:w="1341"/>
        <w:gridCol w:w="1494"/>
        <w:gridCol w:w="1138"/>
      </w:tblGrid>
      <w:tr w:rsidR="008605D2" w14:paraId="6888C9B7" w14:textId="77777777" w:rsidTr="00742C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01B75D4" w14:textId="77777777" w:rsidR="00A531D4" w:rsidRDefault="00A531D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8841E49" w14:textId="77777777" w:rsidR="00A531D4" w:rsidRDefault="00A531D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8A88F3" w14:textId="77777777" w:rsidR="00A531D4" w:rsidRDefault="00A531D4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sum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B48F1F" w14:textId="77777777" w:rsidR="00A531D4" w:rsidRDefault="00A531D4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mean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E35E9E" w14:textId="77777777" w:rsidR="00A531D4" w:rsidRDefault="00A531D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-Stat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2B1C2BE" w14:textId="77777777" w:rsidR="00A531D4" w:rsidRDefault="00A531D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8605D2" w14:paraId="1C2DDA10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F5163" w14:textId="6487A60C" w:rsidR="00A531D4" w:rsidRPr="0069493A" w:rsidRDefault="004F06E4" w:rsidP="00742C0B">
            <w:pPr>
              <w:keepNext/>
              <w:spacing w:after="60"/>
              <w:rPr>
                <w:b/>
                <w:bCs/>
              </w:rPr>
            </w:pPr>
            <w:r w:rsidRPr="0069493A">
              <w:rPr>
                <w:rFonts w:ascii="Calibri" w:hAnsi="Calibri"/>
                <w:b/>
                <w:bCs/>
                <w:sz w:val="20"/>
              </w:rPr>
              <w:t>F</w:t>
            </w:r>
            <w:r w:rsidR="00A531D4" w:rsidRPr="0069493A">
              <w:rPr>
                <w:rFonts w:ascii="Calibri" w:hAnsi="Calibri"/>
                <w:b/>
                <w:bCs/>
                <w:sz w:val="20"/>
              </w:rPr>
              <w:t>ar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22FFB" w14:textId="77777777" w:rsidR="00A531D4" w:rsidRDefault="00A531D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7BB66" w14:textId="77777777" w:rsidR="00A531D4" w:rsidRDefault="00A531D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333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D24C7" w14:textId="77777777" w:rsidR="00A531D4" w:rsidRDefault="00A531D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3333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8AF5A" w14:textId="77777777" w:rsidR="00A531D4" w:rsidRDefault="00A531D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1666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BC6FE" w14:textId="77777777" w:rsidR="00A531D4" w:rsidRDefault="00A531D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804</w:t>
            </w:r>
          </w:p>
        </w:tc>
      </w:tr>
      <w:tr w:rsidR="008605D2" w14:paraId="227B6ACA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35ED9" w14:textId="77777777" w:rsidR="00A531D4" w:rsidRDefault="00A531D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A65CD" w14:textId="77777777" w:rsidR="00A531D4" w:rsidRDefault="00A531D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04171" w14:textId="77777777" w:rsidR="00A531D4" w:rsidRDefault="00A531D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0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B48F9" w14:textId="77777777" w:rsidR="00A531D4" w:rsidRDefault="00A531D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00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B1F6C" w14:textId="77777777" w:rsidR="00A531D4" w:rsidRDefault="00A531D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13719" w14:textId="77777777" w:rsidR="00A531D4" w:rsidRDefault="00A531D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A531D4" w14:paraId="2123D733" w14:textId="77777777" w:rsidTr="00742C0B">
        <w:trPr>
          <w:cantSplit/>
          <w:jc w:val="center"/>
        </w:trPr>
        <w:tc>
          <w:tcPr>
            <w:tcW w:w="0" w:type="auto"/>
            <w:gridSpan w:val="6"/>
          </w:tcPr>
          <w:p w14:paraId="73BC7D67" w14:textId="77777777" w:rsidR="00A531D4" w:rsidRDefault="00A531D4" w:rsidP="00742C0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  <w:tr w:rsidR="008605D2" w14:paraId="1394299E" w14:textId="77777777" w:rsidTr="00742C0B">
        <w:trPr>
          <w:cantSplit/>
          <w:jc w:val="center"/>
        </w:trPr>
        <w:tc>
          <w:tcPr>
            <w:tcW w:w="0" w:type="auto"/>
            <w:gridSpan w:val="6"/>
          </w:tcPr>
          <w:p w14:paraId="38A5985F" w14:textId="77777777" w:rsidR="008605D2" w:rsidRDefault="008605D2" w:rsidP="00742C0B">
            <w:pPr>
              <w:keepNext/>
              <w:spacing w:after="60"/>
              <w:rPr>
                <w:rFonts w:ascii="Calibri" w:hAnsi="Calibri"/>
                <w:i/>
                <w:sz w:val="20"/>
                <w:vertAlign w:val="superscript"/>
              </w:rPr>
            </w:pPr>
          </w:p>
          <w:p w14:paraId="45D113CB" w14:textId="5B93D4EB" w:rsidR="008605D2" w:rsidRDefault="008605D2" w:rsidP="008605D2">
            <w:pPr>
              <w:pStyle w:val="BodyText"/>
            </w:pPr>
            <w:r>
              <w:t xml:space="preserve">Mean microbial </w:t>
            </w:r>
            <w:proofErr w:type="spellStart"/>
            <w:r>
              <w:t>cont</w:t>
            </w:r>
            <w:proofErr w:type="spellEnd"/>
            <w:r>
              <w:t xml:space="preserve"> of </w:t>
            </w:r>
            <w:r w:rsidR="000445EC" w:rsidRPr="00445AA0">
              <w:rPr>
                <w:highlight w:val="yellow"/>
              </w:rPr>
              <w:t>chicken manure</w:t>
            </w:r>
            <w:r>
              <w:t xml:space="preserve"> only across all </w:t>
            </w:r>
            <w:r w:rsidRPr="0069493A">
              <w:rPr>
                <w:b/>
                <w:bCs/>
              </w:rPr>
              <w:t>farms</w:t>
            </w:r>
            <w:r>
              <w:t xml:space="preserve"> shows no sig. The parts in bold will be the same because we have held sample name (</w:t>
            </w:r>
            <w:r>
              <w:t>chicken man</w:t>
            </w:r>
            <w:r w:rsidR="000445EC">
              <w:t>ure</w:t>
            </w:r>
            <w:r>
              <w:t xml:space="preserve">) constant. </w:t>
            </w:r>
          </w:p>
          <w:p w14:paraId="1C71A45F" w14:textId="77777777" w:rsidR="008605D2" w:rsidRDefault="008605D2" w:rsidP="00742C0B">
            <w:pPr>
              <w:keepNext/>
              <w:spacing w:after="60"/>
              <w:rPr>
                <w:rFonts w:ascii="Calibri" w:hAnsi="Calibri"/>
                <w:i/>
                <w:sz w:val="20"/>
                <w:vertAlign w:val="superscript"/>
              </w:rPr>
            </w:pPr>
          </w:p>
          <w:tbl>
            <w:tblPr>
              <w:tblStyle w:val="Table"/>
              <w:tblW w:w="0" w:type="auto"/>
              <w:jc w:val="center"/>
              <w:tblCellMar>
                <w:left w:w="60" w:type="dxa"/>
                <w:right w:w="60" w:type="dxa"/>
              </w:tblCellMar>
              <w:tblLook w:val="0000" w:firstRow="0" w:lastRow="0" w:firstColumn="0" w:lastColumn="0" w:noHBand="0" w:noVBand="0"/>
            </w:tblPr>
            <w:tblGrid>
              <w:gridCol w:w="1678"/>
              <w:gridCol w:w="1772"/>
              <w:gridCol w:w="982"/>
              <w:gridCol w:w="982"/>
              <w:gridCol w:w="917"/>
              <w:gridCol w:w="811"/>
            </w:tblGrid>
            <w:tr w:rsidR="008605D2" w14:paraId="5FE4AEAD" w14:textId="77777777" w:rsidTr="00742C0B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D3D3D3"/>
                    <w:left w:val="single" w:sz="0" w:space="0" w:color="D3D3D3"/>
                    <w:bottom w:val="single" w:sz="16" w:space="0" w:color="D3D3D3"/>
                  </w:tcBorders>
                </w:tcPr>
                <w:p w14:paraId="4EBB838A" w14:textId="77777777" w:rsidR="008605D2" w:rsidRDefault="008605D2" w:rsidP="008605D2">
                  <w:pPr>
                    <w:keepNext/>
                    <w:spacing w:after="60"/>
                  </w:pPr>
                  <w:r>
                    <w:rPr>
                      <w:rFonts w:ascii="Calibri" w:hAnsi="Calibri"/>
                      <w:sz w:val="20"/>
                    </w:rPr>
                    <w:t>Source of Variation</w:t>
                  </w:r>
                </w:p>
              </w:tc>
              <w:tc>
                <w:tcPr>
                  <w:tcW w:w="0" w:type="auto"/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 w14:paraId="0AB2135D" w14:textId="77777777" w:rsidR="008605D2" w:rsidRDefault="008605D2" w:rsidP="008605D2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Degrees of Freedom</w:t>
                  </w:r>
                </w:p>
              </w:tc>
              <w:tc>
                <w:tcPr>
                  <w:tcW w:w="0" w:type="auto"/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 w14:paraId="6C9D7C2C" w14:textId="77777777" w:rsidR="008605D2" w:rsidRDefault="008605D2" w:rsidP="008605D2">
                  <w:pPr>
                    <w:keepNext/>
                    <w:spacing w:after="60"/>
                    <w:jc w:val="right"/>
                  </w:pPr>
                  <w:proofErr w:type="spellStart"/>
                  <w:r>
                    <w:rPr>
                      <w:rFonts w:ascii="Calibri" w:hAnsi="Calibri"/>
                      <w:sz w:val="20"/>
                    </w:rPr>
                    <w:t>sumsq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 w14:paraId="70B19653" w14:textId="77777777" w:rsidR="008605D2" w:rsidRDefault="008605D2" w:rsidP="008605D2">
                  <w:pPr>
                    <w:keepNext/>
                    <w:spacing w:after="60"/>
                    <w:jc w:val="right"/>
                  </w:pPr>
                  <w:proofErr w:type="spellStart"/>
                  <w:r>
                    <w:rPr>
                      <w:rFonts w:ascii="Calibri" w:hAnsi="Calibri"/>
                      <w:sz w:val="20"/>
                    </w:rPr>
                    <w:t>meansq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 w14:paraId="67E0CF2F" w14:textId="77777777" w:rsidR="008605D2" w:rsidRDefault="008605D2" w:rsidP="008605D2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F-Statistic</w:t>
                  </w:r>
                </w:p>
              </w:tc>
              <w:tc>
                <w:tcPr>
                  <w:tcW w:w="0" w:type="auto"/>
                  <w:tcBorders>
                    <w:top w:val="single" w:sz="16" w:space="0" w:color="D3D3D3"/>
                    <w:bottom w:val="single" w:sz="16" w:space="0" w:color="D3D3D3"/>
                    <w:right w:val="single" w:sz="0" w:space="0" w:color="D3D3D3"/>
                  </w:tcBorders>
                </w:tcPr>
                <w:p w14:paraId="3679209B" w14:textId="77777777" w:rsidR="008605D2" w:rsidRDefault="008605D2" w:rsidP="008605D2">
                  <w:pPr>
                    <w:keepNext/>
                    <w:spacing w:after="60"/>
                  </w:pPr>
                  <w:r>
                    <w:rPr>
                      <w:rFonts w:ascii="Calibri" w:hAnsi="Calibri"/>
                      <w:sz w:val="20"/>
                    </w:rPr>
                    <w:t>P-Value</w:t>
                  </w:r>
                  <w:r>
                    <w:rPr>
                      <w:rFonts w:ascii="Calibri" w:hAnsi="Calibri"/>
                      <w:i/>
                      <w:sz w:val="20"/>
                      <w:vertAlign w:val="superscript"/>
                    </w:rPr>
                    <w:t>1</w:t>
                  </w:r>
                </w:p>
              </w:tc>
            </w:tr>
            <w:tr w:rsidR="008605D2" w14:paraId="0CD25F24" w14:textId="77777777" w:rsidTr="00742C0B">
              <w:trPr>
                <w:cantSplit/>
                <w:jc w:val="center"/>
              </w:trPr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630E10EA" w14:textId="49351D63" w:rsidR="008605D2" w:rsidRPr="008605D2" w:rsidRDefault="004F06E4" w:rsidP="008605D2">
                  <w:pPr>
                    <w:keepNext/>
                    <w:spacing w:after="60"/>
                    <w:rPr>
                      <w:b/>
                      <w:bCs/>
                    </w:rPr>
                  </w:pPr>
                  <w:r w:rsidRPr="008605D2">
                    <w:rPr>
                      <w:rFonts w:ascii="Calibri" w:hAnsi="Calibri"/>
                      <w:b/>
                      <w:bCs/>
                      <w:sz w:val="20"/>
                    </w:rPr>
                    <w:t>F</w:t>
                  </w:r>
                  <w:r w:rsidR="008605D2" w:rsidRPr="008605D2">
                    <w:rPr>
                      <w:rFonts w:ascii="Calibri" w:hAnsi="Calibri"/>
                      <w:b/>
                      <w:bCs/>
                      <w:sz w:val="20"/>
                    </w:rPr>
                    <w:t>arm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2DABDAB1" w14:textId="77777777" w:rsidR="008605D2" w:rsidRDefault="008605D2" w:rsidP="008605D2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34F1918B" w14:textId="77777777" w:rsidR="008605D2" w:rsidRDefault="008605D2" w:rsidP="008605D2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0.5416667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326941C9" w14:textId="77777777" w:rsidR="008605D2" w:rsidRDefault="008605D2" w:rsidP="008605D2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0.2708333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0B0D9005" w14:textId="77777777" w:rsidR="008605D2" w:rsidRDefault="008605D2" w:rsidP="008605D2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0.40625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225AB4AF" w14:textId="77777777" w:rsidR="008605D2" w:rsidRDefault="008605D2" w:rsidP="008605D2">
                  <w:pPr>
                    <w:keepNext/>
                    <w:spacing w:after="60"/>
                  </w:pPr>
                  <w:r>
                    <w:rPr>
                      <w:rFonts w:ascii="Calibri" w:hAnsi="Calibri"/>
                      <w:sz w:val="20"/>
                    </w:rPr>
                    <w:t>0.686</w:t>
                  </w:r>
                </w:p>
              </w:tc>
            </w:tr>
            <w:tr w:rsidR="008605D2" w14:paraId="0FDA8B42" w14:textId="77777777" w:rsidTr="00742C0B">
              <w:trPr>
                <w:cantSplit/>
                <w:jc w:val="center"/>
              </w:trPr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7D989914" w14:textId="77777777" w:rsidR="008605D2" w:rsidRDefault="008605D2" w:rsidP="008605D2">
                  <w:pPr>
                    <w:keepNext/>
                    <w:spacing w:after="60"/>
                  </w:pPr>
                  <w:r>
                    <w:rPr>
                      <w:rFonts w:ascii="Calibri" w:hAnsi="Calibri"/>
                      <w:sz w:val="20"/>
                    </w:rPr>
                    <w:t>Residuals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62358C86" w14:textId="77777777" w:rsidR="008605D2" w:rsidRDefault="008605D2" w:rsidP="008605D2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5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3B5CDF0D" w14:textId="77777777" w:rsidR="008605D2" w:rsidRDefault="008605D2" w:rsidP="008605D2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3.3333333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74E5BE8D" w14:textId="77777777" w:rsidR="008605D2" w:rsidRDefault="008605D2" w:rsidP="008605D2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0.6666667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2CCC1658" w14:textId="77777777" w:rsidR="008605D2" w:rsidRDefault="008605D2" w:rsidP="008605D2">
                  <w:pPr>
                    <w:keepNext/>
                    <w:spacing w:after="60"/>
                    <w:jc w:val="right"/>
                  </w:pPr>
                  <w:r>
                    <w:rPr>
                      <w:rFonts w:ascii="Calibri" w:hAnsi="Calibri"/>
                      <w:sz w:val="20"/>
                    </w:rPr>
                    <w:t>NA</w:t>
                  </w:r>
                </w:p>
              </w:tc>
              <w:tc>
                <w:tcPr>
                  <w:tcW w:w="0" w:type="auto"/>
                  <w:tcBorders>
                    <w:top w:val="single" w:sz="0" w:space="0" w:color="D3D3D3"/>
                    <w:left w:val="single" w:sz="0" w:space="0" w:color="D3D3D3"/>
                    <w:bottom w:val="single" w:sz="0" w:space="0" w:color="D3D3D3"/>
                    <w:right w:val="single" w:sz="0" w:space="0" w:color="D3D3D3"/>
                  </w:tcBorders>
                </w:tcPr>
                <w:p w14:paraId="2C81EFD5" w14:textId="77777777" w:rsidR="008605D2" w:rsidRDefault="008605D2" w:rsidP="008605D2">
                  <w:pPr>
                    <w:keepNext/>
                    <w:spacing w:after="60"/>
                  </w:pPr>
                  <w:r>
                    <w:rPr>
                      <w:rFonts w:ascii="Calibri" w:hAnsi="Calibri"/>
                      <w:sz w:val="20"/>
                    </w:rPr>
                    <w:t>NA</w:t>
                  </w:r>
                </w:p>
              </w:tc>
            </w:tr>
            <w:tr w:rsidR="008605D2" w14:paraId="4F09D9C2" w14:textId="77777777" w:rsidTr="00742C0B">
              <w:trPr>
                <w:cantSplit/>
                <w:jc w:val="center"/>
              </w:trPr>
              <w:tc>
                <w:tcPr>
                  <w:tcW w:w="0" w:type="auto"/>
                  <w:gridSpan w:val="6"/>
                </w:tcPr>
                <w:p w14:paraId="4E1D2463" w14:textId="77777777" w:rsidR="008605D2" w:rsidRDefault="008605D2" w:rsidP="008605D2">
                  <w:pPr>
                    <w:keepNext/>
                    <w:spacing w:after="60"/>
                  </w:pPr>
                  <w:r>
                    <w:rPr>
                      <w:rFonts w:ascii="Calibri" w:hAnsi="Calibri"/>
                      <w:i/>
                      <w:sz w:val="20"/>
                      <w:vertAlign w:val="superscript"/>
                    </w:rPr>
                    <w:t>1</w:t>
                  </w:r>
                  <w:r>
                    <w:rPr>
                      <w:rFonts w:ascii="Calibri" w:hAnsi="Calibri"/>
                      <w:sz w:val="20"/>
                    </w:rPr>
                    <w:t>Significance codes: *** p &lt; 0.001; ** p &lt; 0.01; * p &lt; 0.05</w:t>
                  </w:r>
                </w:p>
              </w:tc>
            </w:tr>
          </w:tbl>
          <w:p w14:paraId="564E4404" w14:textId="77777777" w:rsidR="008605D2" w:rsidRPr="008605D2" w:rsidRDefault="008605D2" w:rsidP="00742C0B">
            <w:pPr>
              <w:keepNext/>
              <w:spacing w:after="60"/>
              <w:rPr>
                <w:rFonts w:ascii="Calibri" w:hAnsi="Calibri"/>
                <w:iCs/>
                <w:sz w:val="20"/>
              </w:rPr>
            </w:pPr>
          </w:p>
        </w:tc>
      </w:tr>
    </w:tbl>
    <w:p w14:paraId="6A6C8447" w14:textId="7777F986" w:rsidR="00A531D4" w:rsidRDefault="00EA2485" w:rsidP="00E004F0">
      <w:pPr>
        <w:pStyle w:val="BodyText"/>
      </w:pPr>
      <w:r>
        <w:t>Mean microbial counts shows significance when compared cross farms</w:t>
      </w:r>
      <w:r w:rsidR="00451659">
        <w:t xml:space="preserve"> for </w:t>
      </w:r>
      <w:r w:rsidR="00451659" w:rsidRPr="004A69CE">
        <w:rPr>
          <w:highlight w:val="yellow"/>
        </w:rPr>
        <w:t>home soil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78"/>
        <w:gridCol w:w="1772"/>
        <w:gridCol w:w="1282"/>
        <w:gridCol w:w="1282"/>
        <w:gridCol w:w="1282"/>
        <w:gridCol w:w="1065"/>
      </w:tblGrid>
      <w:tr w:rsidR="00EA2485" w14:paraId="50B5AD1D" w14:textId="77777777" w:rsidTr="00742C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8E38B5E" w14:textId="77777777" w:rsidR="00EA2485" w:rsidRDefault="00EA2485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C6667DF" w14:textId="77777777" w:rsidR="00EA2485" w:rsidRDefault="00EA2485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FAB9DDE" w14:textId="77777777" w:rsidR="00EA2485" w:rsidRDefault="00EA2485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sum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5D42EE8" w14:textId="77777777" w:rsidR="00EA2485" w:rsidRDefault="00EA2485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mean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184B48" w14:textId="77777777" w:rsidR="00EA2485" w:rsidRDefault="00EA2485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-Stat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70CCA32" w14:textId="77777777" w:rsidR="00EA2485" w:rsidRDefault="00EA2485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EA2485" w14:paraId="48368FB7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F2047" w14:textId="23D53848" w:rsidR="00EA2485" w:rsidRDefault="004F06E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</w:t>
            </w:r>
            <w:r w:rsidR="00EA2485">
              <w:rPr>
                <w:rFonts w:ascii="Calibri" w:hAnsi="Calibri"/>
                <w:sz w:val="20"/>
              </w:rPr>
              <w:t>ar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62F78" w14:textId="77777777" w:rsidR="00EA2485" w:rsidRDefault="00EA2485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7C2BF" w14:textId="77777777" w:rsidR="00EA2485" w:rsidRDefault="00EA2485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234286e+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6DD0D" w14:textId="77777777" w:rsidR="00EA2485" w:rsidRDefault="00EA2485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114286e+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AF007" w14:textId="77777777" w:rsidR="00EA2485" w:rsidRDefault="00EA2485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234963e+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6E7C6" w14:textId="77777777" w:rsidR="00EA2485" w:rsidRDefault="00EA2485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&lt; 0.001 ***</w:t>
            </w:r>
          </w:p>
        </w:tc>
      </w:tr>
      <w:tr w:rsidR="00EA2485" w14:paraId="283FE08C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431D3" w14:textId="77777777" w:rsidR="00EA2485" w:rsidRDefault="00EA2485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85D65" w14:textId="77777777" w:rsidR="00EA2485" w:rsidRDefault="00EA2485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3BB57" w14:textId="77777777" w:rsidR="00EA2485" w:rsidRDefault="00EA2485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498836e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6D5AB" w14:textId="77777777" w:rsidR="00EA2485" w:rsidRDefault="00EA2485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996119e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FCB87" w14:textId="77777777" w:rsidR="00EA2485" w:rsidRDefault="00EA2485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FBBAF" w14:textId="77777777" w:rsidR="00EA2485" w:rsidRDefault="00EA2485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EA2485" w14:paraId="5CA1BD85" w14:textId="77777777" w:rsidTr="00742C0B">
        <w:trPr>
          <w:cantSplit/>
          <w:jc w:val="center"/>
        </w:trPr>
        <w:tc>
          <w:tcPr>
            <w:tcW w:w="0" w:type="auto"/>
            <w:gridSpan w:val="6"/>
          </w:tcPr>
          <w:p w14:paraId="359628A3" w14:textId="77777777" w:rsidR="00EA2485" w:rsidRDefault="00EA2485" w:rsidP="00742C0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</w:tbl>
    <w:p w14:paraId="4EAB9E45" w14:textId="2166651D" w:rsidR="00EA2485" w:rsidRDefault="00AC6A18" w:rsidP="00E004F0">
      <w:pPr>
        <w:pStyle w:val="BodyText"/>
      </w:pPr>
      <w:r>
        <w:t>Mean count</w:t>
      </w:r>
      <w:r w:rsidR="00451659">
        <w:t xml:space="preserve"> turke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48"/>
        <w:gridCol w:w="969"/>
        <w:gridCol w:w="879"/>
        <w:gridCol w:w="885"/>
        <w:gridCol w:w="1651"/>
      </w:tblGrid>
      <w:tr w:rsidR="00812624" w14:paraId="0041AC1E" w14:textId="77777777" w:rsidTr="00742C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AFC192F" w14:textId="77777777" w:rsidR="00812624" w:rsidRDefault="0081262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Comparis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5EDF64" w14:textId="77777777" w:rsidR="00812624" w:rsidRDefault="0081262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ACC575" w14:textId="77777777" w:rsidR="00812624" w:rsidRDefault="00812624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ower_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201A4F" w14:textId="77777777" w:rsidR="00812624" w:rsidRDefault="00812624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pper_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39E0565" w14:textId="77777777" w:rsidR="00812624" w:rsidRDefault="0081262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djusted_p_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812624" w14:paraId="6153754F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4A5C1" w14:textId="77777777" w:rsidR="00812624" w:rsidRDefault="0081262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 3-farm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7D96D" w14:textId="77777777" w:rsidR="00812624" w:rsidRDefault="0081262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CD349" w14:textId="77777777" w:rsidR="00812624" w:rsidRDefault="0081262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26332" w14:textId="77777777" w:rsidR="00812624" w:rsidRDefault="0081262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46E2D" w14:textId="77777777" w:rsidR="00812624" w:rsidRDefault="0081262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&lt; 0.001 ***</w:t>
            </w:r>
          </w:p>
        </w:tc>
      </w:tr>
      <w:tr w:rsidR="00812624" w14:paraId="1089B7CE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8440B" w14:textId="77777777" w:rsidR="00812624" w:rsidRDefault="0081262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 4-farm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74CDC" w14:textId="77777777" w:rsidR="00812624" w:rsidRDefault="0081262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C7F38" w14:textId="77777777" w:rsidR="00812624" w:rsidRDefault="0081262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96560" w14:textId="77777777" w:rsidR="00812624" w:rsidRDefault="0081262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31281" w14:textId="77777777" w:rsidR="00812624" w:rsidRDefault="0081262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&lt; 0.001 ***</w:t>
            </w:r>
          </w:p>
        </w:tc>
      </w:tr>
      <w:tr w:rsidR="00812624" w14:paraId="4FE34FF8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D249E" w14:textId="77777777" w:rsidR="00812624" w:rsidRDefault="0081262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 5-farm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27F84" w14:textId="77777777" w:rsidR="00812624" w:rsidRDefault="0081262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2B4AF" w14:textId="77777777" w:rsidR="00812624" w:rsidRDefault="0081262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A6D3A" w14:textId="77777777" w:rsidR="00812624" w:rsidRDefault="00812624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D00C5" w14:textId="77777777" w:rsidR="00812624" w:rsidRDefault="00812624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&lt; 0.001 ***</w:t>
            </w:r>
          </w:p>
        </w:tc>
      </w:tr>
      <w:tr w:rsidR="00812624" w14:paraId="66B9080D" w14:textId="77777777" w:rsidTr="00742C0B">
        <w:trPr>
          <w:cantSplit/>
          <w:jc w:val="center"/>
        </w:trPr>
        <w:tc>
          <w:tcPr>
            <w:tcW w:w="0" w:type="auto"/>
            <w:gridSpan w:val="5"/>
          </w:tcPr>
          <w:p w14:paraId="5E7FC518" w14:textId="77777777" w:rsidR="00812624" w:rsidRDefault="00812624" w:rsidP="00742C0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</w:tbl>
    <w:p w14:paraId="4499EF0D" w14:textId="77777777" w:rsidR="0030069A" w:rsidRDefault="0030069A" w:rsidP="00E004F0">
      <w:pPr>
        <w:pStyle w:val="BodyText"/>
      </w:pPr>
    </w:p>
    <w:p w14:paraId="77814D4E" w14:textId="4E731ABF" w:rsidR="0030069A" w:rsidRDefault="0030069A" w:rsidP="00E004F0">
      <w:pPr>
        <w:pStyle w:val="BodyText"/>
      </w:pPr>
      <w:r w:rsidRPr="0030069A">
        <w:rPr>
          <w:highlight w:val="yellow"/>
        </w:rPr>
        <w:t>Farm soil</w:t>
      </w:r>
      <w:r>
        <w:t xml:space="preserve"> no significanc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78"/>
        <w:gridCol w:w="1772"/>
        <w:gridCol w:w="881"/>
        <w:gridCol w:w="982"/>
        <w:gridCol w:w="982"/>
        <w:gridCol w:w="811"/>
      </w:tblGrid>
      <w:tr w:rsidR="0030069A" w14:paraId="4F4C0220" w14:textId="77777777" w:rsidTr="00742C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A2CF1E6" w14:textId="77777777" w:rsidR="0030069A" w:rsidRDefault="0030069A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948CF7C" w14:textId="77777777" w:rsidR="0030069A" w:rsidRDefault="0030069A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94C941A" w14:textId="77777777" w:rsidR="0030069A" w:rsidRDefault="0030069A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sum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9DA6AEF" w14:textId="77777777" w:rsidR="0030069A" w:rsidRDefault="0030069A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mean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B452339" w14:textId="77777777" w:rsidR="0030069A" w:rsidRDefault="0030069A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-Stat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6517B9" w14:textId="77777777" w:rsidR="0030069A" w:rsidRDefault="0030069A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30069A" w14:paraId="3E4FD9AC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A7160" w14:textId="77777777" w:rsidR="0030069A" w:rsidRDefault="0030069A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C2AFE" w14:textId="77777777" w:rsidR="0030069A" w:rsidRDefault="0030069A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A382C" w14:textId="77777777" w:rsidR="0030069A" w:rsidRDefault="0030069A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.81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9F163" w14:textId="77777777" w:rsidR="0030069A" w:rsidRDefault="0030069A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2035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E311E" w14:textId="77777777" w:rsidR="0030069A" w:rsidRDefault="0030069A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8665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F10AF" w14:textId="77777777" w:rsidR="0030069A" w:rsidRDefault="0030069A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746</w:t>
            </w:r>
          </w:p>
        </w:tc>
      </w:tr>
      <w:tr w:rsidR="0030069A" w14:paraId="354E5B94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E7BFF" w14:textId="77777777" w:rsidR="0030069A" w:rsidRDefault="0030069A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79750" w14:textId="77777777" w:rsidR="0030069A" w:rsidRDefault="0030069A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4C250" w14:textId="77777777" w:rsidR="0030069A" w:rsidRDefault="0030069A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8.41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F406B" w14:textId="77777777" w:rsidR="0030069A" w:rsidRDefault="0030069A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8020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71C0A" w14:textId="77777777" w:rsidR="0030069A" w:rsidRDefault="0030069A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B9D4D" w14:textId="77777777" w:rsidR="0030069A" w:rsidRDefault="0030069A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30069A" w14:paraId="42AA6955" w14:textId="77777777" w:rsidTr="00742C0B">
        <w:trPr>
          <w:cantSplit/>
          <w:jc w:val="center"/>
        </w:trPr>
        <w:tc>
          <w:tcPr>
            <w:tcW w:w="0" w:type="auto"/>
            <w:gridSpan w:val="6"/>
          </w:tcPr>
          <w:p w14:paraId="1A1C16FB" w14:textId="77777777" w:rsidR="0030069A" w:rsidRDefault="0030069A" w:rsidP="00742C0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</w:tbl>
    <w:p w14:paraId="53EC4557" w14:textId="77777777" w:rsidR="0030069A" w:rsidRDefault="0030069A" w:rsidP="00E004F0">
      <w:pPr>
        <w:pStyle w:val="BodyText"/>
      </w:pPr>
    </w:p>
    <w:p w14:paraId="324BF28D" w14:textId="1A6AACA1" w:rsidR="00451659" w:rsidRDefault="005A3ED7" w:rsidP="00E004F0">
      <w:pPr>
        <w:pStyle w:val="BodyText"/>
      </w:pPr>
      <w:r w:rsidRPr="005A3ED7">
        <w:rPr>
          <w:highlight w:val="yellow"/>
        </w:rPr>
        <w:t>Rape</w:t>
      </w:r>
      <w:r>
        <w:t xml:space="preserve"> shows significanc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78"/>
        <w:gridCol w:w="1772"/>
        <w:gridCol w:w="647"/>
        <w:gridCol w:w="764"/>
        <w:gridCol w:w="917"/>
        <w:gridCol w:w="821"/>
      </w:tblGrid>
      <w:tr w:rsidR="005A3ED7" w14:paraId="3E6317BD" w14:textId="77777777" w:rsidTr="00742C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96D57E9" w14:textId="77777777" w:rsidR="005A3ED7" w:rsidRDefault="005A3ED7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2D23AB2" w14:textId="77777777" w:rsidR="005A3ED7" w:rsidRDefault="005A3ED7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6228938" w14:textId="77777777" w:rsidR="005A3ED7" w:rsidRDefault="005A3ED7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sum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F6F8EB" w14:textId="77777777" w:rsidR="005A3ED7" w:rsidRDefault="005A3ED7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mean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B82577" w14:textId="77777777" w:rsidR="005A3ED7" w:rsidRDefault="005A3ED7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-Stat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98214C1" w14:textId="77777777" w:rsidR="005A3ED7" w:rsidRDefault="005A3ED7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A3ED7" w14:paraId="10076BA5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28F83" w14:textId="77777777" w:rsidR="005A3ED7" w:rsidRDefault="005A3ED7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89D55" w14:textId="77777777" w:rsidR="005A3ED7" w:rsidRDefault="005A3ED7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8B2BF" w14:textId="77777777" w:rsidR="005A3ED7" w:rsidRDefault="005A3ED7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0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E46AB" w14:textId="77777777" w:rsidR="005A3ED7" w:rsidRDefault="005A3ED7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9DC93" w14:textId="77777777" w:rsidR="005A3ED7" w:rsidRDefault="005A3ED7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.8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FADB2" w14:textId="77777777" w:rsidR="005A3ED7" w:rsidRDefault="005A3ED7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3 **</w:t>
            </w:r>
          </w:p>
        </w:tc>
      </w:tr>
      <w:tr w:rsidR="005A3ED7" w14:paraId="6107DFEF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95497" w14:textId="77777777" w:rsidR="005A3ED7" w:rsidRDefault="005A3ED7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EC872" w14:textId="77777777" w:rsidR="005A3ED7" w:rsidRDefault="005A3ED7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CA1F8" w14:textId="77777777" w:rsidR="005A3ED7" w:rsidRDefault="005A3ED7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E77F1" w14:textId="77777777" w:rsidR="005A3ED7" w:rsidRDefault="005A3ED7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C3205" w14:textId="77777777" w:rsidR="005A3ED7" w:rsidRDefault="005A3ED7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798A5" w14:textId="77777777" w:rsidR="005A3ED7" w:rsidRDefault="005A3ED7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5A3ED7" w14:paraId="189B797F" w14:textId="77777777" w:rsidTr="00742C0B">
        <w:trPr>
          <w:cantSplit/>
          <w:jc w:val="center"/>
        </w:trPr>
        <w:tc>
          <w:tcPr>
            <w:tcW w:w="0" w:type="auto"/>
            <w:gridSpan w:val="6"/>
          </w:tcPr>
          <w:p w14:paraId="0626C68B" w14:textId="77777777" w:rsidR="005A3ED7" w:rsidRDefault="005A3ED7" w:rsidP="00742C0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</w:tbl>
    <w:p w14:paraId="27393B4C" w14:textId="56316334" w:rsidR="005A3ED7" w:rsidRDefault="00586266" w:rsidP="00E004F0">
      <w:pPr>
        <w:pStyle w:val="BodyText"/>
      </w:pPr>
      <w:r>
        <w:t>Now we see where the significance lie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48"/>
        <w:gridCol w:w="969"/>
        <w:gridCol w:w="942"/>
        <w:gridCol w:w="982"/>
        <w:gridCol w:w="1651"/>
      </w:tblGrid>
      <w:tr w:rsidR="004947F2" w14:paraId="05EA4A88" w14:textId="77777777" w:rsidTr="00742C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2345371" w14:textId="77777777" w:rsidR="004947F2" w:rsidRDefault="004947F2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paris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7204F1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D348B29" w14:textId="77777777" w:rsidR="004947F2" w:rsidRDefault="004947F2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ower_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CB762B" w14:textId="77777777" w:rsidR="004947F2" w:rsidRDefault="004947F2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pper_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F811408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djusted_p_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4947F2" w14:paraId="60D0CE27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9EBCC" w14:textId="77777777" w:rsidR="004947F2" w:rsidRDefault="004947F2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 3-farm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7A0EA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50680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912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74000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0879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F4898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4 **</w:t>
            </w:r>
          </w:p>
        </w:tc>
      </w:tr>
      <w:tr w:rsidR="004947F2" w14:paraId="5DE0E55D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18D54" w14:textId="77777777" w:rsidR="004947F2" w:rsidRDefault="004947F2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 3-farm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79D38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72EAF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412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6B208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5879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8E189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6 **</w:t>
            </w:r>
          </w:p>
        </w:tc>
      </w:tr>
      <w:tr w:rsidR="004947F2" w14:paraId="24CC4F7A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BFB27" w14:textId="77777777" w:rsidR="004947F2" w:rsidRDefault="004947F2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 4-farm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EBCE5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159BC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9.5879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C5225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.412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82EE7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6 **</w:t>
            </w:r>
          </w:p>
        </w:tc>
      </w:tr>
      <w:tr w:rsidR="004947F2" w14:paraId="299B289B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1C307" w14:textId="77777777" w:rsidR="004947F2" w:rsidRDefault="004947F2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 5-farm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3B6DD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B1587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9.5879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59C55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.412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B3CE1" w14:textId="77777777" w:rsidR="004947F2" w:rsidRDefault="004947F2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6 **</w:t>
            </w:r>
          </w:p>
        </w:tc>
      </w:tr>
      <w:tr w:rsidR="004947F2" w14:paraId="5DDCD960" w14:textId="77777777" w:rsidTr="00742C0B">
        <w:trPr>
          <w:cantSplit/>
          <w:jc w:val="center"/>
        </w:trPr>
        <w:tc>
          <w:tcPr>
            <w:tcW w:w="0" w:type="auto"/>
            <w:gridSpan w:val="5"/>
          </w:tcPr>
          <w:p w14:paraId="407183DF" w14:textId="77777777" w:rsidR="004947F2" w:rsidRDefault="004947F2" w:rsidP="00742C0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</w:tbl>
    <w:p w14:paraId="5D005E73" w14:textId="136C4E4B" w:rsidR="004947F2" w:rsidRDefault="00B07FA1" w:rsidP="00E004F0">
      <w:pPr>
        <w:pStyle w:val="BodyText"/>
      </w:pPr>
      <w:proofErr w:type="spellStart"/>
      <w:r w:rsidRPr="00B07FA1">
        <w:rPr>
          <w:highlight w:val="yellow"/>
        </w:rPr>
        <w:t>Pigmanure</w:t>
      </w:r>
      <w:proofErr w:type="spellEnd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78"/>
        <w:gridCol w:w="1772"/>
        <w:gridCol w:w="881"/>
        <w:gridCol w:w="881"/>
        <w:gridCol w:w="917"/>
        <w:gridCol w:w="821"/>
      </w:tblGrid>
      <w:tr w:rsidR="00B07FA1" w14:paraId="70A40927" w14:textId="77777777" w:rsidTr="00742C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0A3B262" w14:textId="77777777" w:rsidR="00B07FA1" w:rsidRDefault="00B07FA1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2FF4F65" w14:textId="77777777" w:rsidR="00B07FA1" w:rsidRDefault="00B07FA1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795777D" w14:textId="77777777" w:rsidR="00B07FA1" w:rsidRDefault="00B07FA1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sum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15A6D1" w14:textId="77777777" w:rsidR="00B07FA1" w:rsidRDefault="00B07FA1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meansq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AD7771" w14:textId="77777777" w:rsidR="00B07FA1" w:rsidRDefault="00B07FA1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F-Stat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ACC09E3" w14:textId="77777777" w:rsidR="00B07FA1" w:rsidRDefault="00B07FA1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B07FA1" w14:paraId="5753A98C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00624" w14:textId="77777777" w:rsidR="00B07FA1" w:rsidRDefault="00B07FA1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87F59" w14:textId="77777777" w:rsidR="00B07FA1" w:rsidRDefault="00B07FA1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A653C" w14:textId="77777777" w:rsidR="00B07FA1" w:rsidRDefault="00B07FA1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714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A517D" w14:textId="77777777" w:rsidR="00B07FA1" w:rsidRDefault="00B07FA1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357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50612" w14:textId="77777777" w:rsidR="00B07FA1" w:rsidRDefault="00B07FA1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.142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6BC54" w14:textId="77777777" w:rsidR="00B07FA1" w:rsidRDefault="00B07FA1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6 **</w:t>
            </w:r>
          </w:p>
        </w:tc>
      </w:tr>
      <w:tr w:rsidR="00B07FA1" w14:paraId="03102A2D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C4131" w14:textId="77777777" w:rsidR="00B07FA1" w:rsidRDefault="00B07FA1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DCCC4" w14:textId="77777777" w:rsidR="00B07FA1" w:rsidRDefault="00B07FA1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55E7C" w14:textId="77777777" w:rsidR="00B07FA1" w:rsidRDefault="00B07FA1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0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6885F" w14:textId="77777777" w:rsidR="00B07FA1" w:rsidRDefault="00B07FA1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5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A8FBC" w14:textId="77777777" w:rsidR="00B07FA1" w:rsidRDefault="00B07FA1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8F65C" w14:textId="77777777" w:rsidR="00B07FA1" w:rsidRDefault="00B07FA1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B07FA1" w14:paraId="0081B9A9" w14:textId="77777777" w:rsidTr="00742C0B">
        <w:trPr>
          <w:cantSplit/>
          <w:jc w:val="center"/>
        </w:trPr>
        <w:tc>
          <w:tcPr>
            <w:tcW w:w="0" w:type="auto"/>
            <w:gridSpan w:val="6"/>
          </w:tcPr>
          <w:p w14:paraId="1E2EB27A" w14:textId="77777777" w:rsidR="00B07FA1" w:rsidRDefault="00B07FA1" w:rsidP="00742C0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</w:tbl>
    <w:p w14:paraId="6A6FDDFA" w14:textId="7FA61BF1" w:rsidR="00B07FA1" w:rsidRDefault="00581536" w:rsidP="00E004F0">
      <w:pPr>
        <w:pStyle w:val="BodyText"/>
      </w:pPr>
      <w:r>
        <w:t>Now we determine where the difference lie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48"/>
        <w:gridCol w:w="969"/>
        <w:gridCol w:w="942"/>
        <w:gridCol w:w="942"/>
        <w:gridCol w:w="1651"/>
      </w:tblGrid>
      <w:tr w:rsidR="005139BB" w14:paraId="17D6E100" w14:textId="77777777" w:rsidTr="00742C0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7F7741E" w14:textId="77777777" w:rsidR="005139BB" w:rsidRDefault="005139BB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Comparis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2E5A6B" w14:textId="77777777" w:rsidR="005139BB" w:rsidRDefault="005139BB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4FAB91" w14:textId="77777777" w:rsidR="005139BB" w:rsidRDefault="005139BB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Lower_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7759458" w14:textId="77777777" w:rsidR="005139BB" w:rsidRDefault="005139BB" w:rsidP="00742C0B">
            <w:pPr>
              <w:keepNext/>
              <w:spacing w:after="60"/>
              <w:jc w:val="right"/>
            </w:pPr>
            <w:proofErr w:type="spellStart"/>
            <w:r>
              <w:rPr>
                <w:rFonts w:ascii="Calibri" w:hAnsi="Calibri"/>
                <w:sz w:val="20"/>
              </w:rPr>
              <w:t>Upper_CI</w:t>
            </w:r>
            <w:proofErr w:type="spellEnd"/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4C8D66D" w14:textId="77777777" w:rsidR="005139BB" w:rsidRDefault="005139BB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djusted_p_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139BB" w14:paraId="6C769E8A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288D4" w14:textId="77777777" w:rsidR="005139BB" w:rsidRDefault="005139BB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 4-farm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7FFF7" w14:textId="77777777" w:rsidR="005139BB" w:rsidRDefault="005139BB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35D22" w14:textId="77777777" w:rsidR="005139BB" w:rsidRDefault="005139BB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049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88FE2" w14:textId="77777777" w:rsidR="005139BB" w:rsidRDefault="005139BB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9508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4A33A" w14:textId="77777777" w:rsidR="005139BB" w:rsidRDefault="005139BB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6 **</w:t>
            </w:r>
          </w:p>
        </w:tc>
      </w:tr>
      <w:tr w:rsidR="005139BB" w14:paraId="4A05ADD5" w14:textId="77777777" w:rsidTr="00742C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D165C" w14:textId="77777777" w:rsidR="005139BB" w:rsidRDefault="005139BB" w:rsidP="00742C0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 5-farm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F9593" w14:textId="77777777" w:rsidR="005139BB" w:rsidRDefault="005139BB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9ED2F" w14:textId="77777777" w:rsidR="005139BB" w:rsidRDefault="005139BB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9.7801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D1A8A" w14:textId="77777777" w:rsidR="005139BB" w:rsidRDefault="005139BB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.2198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FDA46" w14:textId="77777777" w:rsidR="005139BB" w:rsidRDefault="005139BB" w:rsidP="00742C0B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1 *</w:t>
            </w:r>
          </w:p>
        </w:tc>
      </w:tr>
      <w:tr w:rsidR="005139BB" w14:paraId="043CFF91" w14:textId="77777777" w:rsidTr="00742C0B">
        <w:trPr>
          <w:cantSplit/>
          <w:jc w:val="center"/>
        </w:trPr>
        <w:tc>
          <w:tcPr>
            <w:tcW w:w="0" w:type="auto"/>
            <w:gridSpan w:val="5"/>
          </w:tcPr>
          <w:p w14:paraId="56EAAEB3" w14:textId="77777777" w:rsidR="005139BB" w:rsidRDefault="005139BB" w:rsidP="00742C0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ignificance codes: *** p &lt; 0.001; ** p &lt; 0.01; * p &lt; 0.05</w:t>
            </w:r>
          </w:p>
        </w:tc>
      </w:tr>
    </w:tbl>
    <w:p w14:paraId="10EE7B28" w14:textId="77777777" w:rsidR="005139BB" w:rsidRPr="00E004F0" w:rsidRDefault="005139BB" w:rsidP="00E004F0">
      <w:pPr>
        <w:pStyle w:val="BodyText"/>
      </w:pPr>
    </w:p>
    <w:sectPr w:rsidR="005139BB" w:rsidRPr="00E004F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13E9D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44842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ytTQ3NTaxsAQS5ko6SsGpxcWZ+XkgBca1AF9QCBQsAAAA"/>
  </w:docVars>
  <w:rsids>
    <w:rsidRoot w:val="005100C1"/>
    <w:rsid w:val="00027E45"/>
    <w:rsid w:val="000445EC"/>
    <w:rsid w:val="000500AA"/>
    <w:rsid w:val="00060B5A"/>
    <w:rsid w:val="001B61B5"/>
    <w:rsid w:val="0030069A"/>
    <w:rsid w:val="003379E7"/>
    <w:rsid w:val="003A11AE"/>
    <w:rsid w:val="003C2E94"/>
    <w:rsid w:val="003D3927"/>
    <w:rsid w:val="00405B6A"/>
    <w:rsid w:val="00406FC3"/>
    <w:rsid w:val="00410C7F"/>
    <w:rsid w:val="004270D2"/>
    <w:rsid w:val="00445AA0"/>
    <w:rsid w:val="00451659"/>
    <w:rsid w:val="004947F2"/>
    <w:rsid w:val="004A69CE"/>
    <w:rsid w:val="004F06E4"/>
    <w:rsid w:val="005100C1"/>
    <w:rsid w:val="005139BB"/>
    <w:rsid w:val="00553AA9"/>
    <w:rsid w:val="00581536"/>
    <w:rsid w:val="00586266"/>
    <w:rsid w:val="00592437"/>
    <w:rsid w:val="005A3ED7"/>
    <w:rsid w:val="0069493A"/>
    <w:rsid w:val="00812624"/>
    <w:rsid w:val="008605D2"/>
    <w:rsid w:val="009428C4"/>
    <w:rsid w:val="00A531D4"/>
    <w:rsid w:val="00AA690C"/>
    <w:rsid w:val="00AC6A18"/>
    <w:rsid w:val="00B07FA1"/>
    <w:rsid w:val="00BB4B90"/>
    <w:rsid w:val="00C604AD"/>
    <w:rsid w:val="00D91A5F"/>
    <w:rsid w:val="00E004F0"/>
    <w:rsid w:val="00E836E9"/>
    <w:rsid w:val="00EA2485"/>
    <w:rsid w:val="00F01A74"/>
    <w:rsid w:val="00F218EE"/>
    <w:rsid w:val="00F22986"/>
    <w:rsid w:val="00FE3DCF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E56D5A"/>
  <w15:docId w15:val="{ED0E79C4-D540-4D8A-823A-3E47D8DB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44</Words>
  <Characters>4391</Characters>
  <Application>Microsoft Office Word</Application>
  <DocSecurity>0</DocSecurity>
  <Lines>399</Lines>
  <Paragraphs>402</Paragraphs>
  <ScaleCrop>false</ScaleCrop>
  <Company/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bvuto Yesaya</cp:lastModifiedBy>
  <cp:revision>45</cp:revision>
  <dcterms:created xsi:type="dcterms:W3CDTF">2025-01-25T06:22:00Z</dcterms:created>
  <dcterms:modified xsi:type="dcterms:W3CDTF">2025-01-25T07:53:00Z</dcterms:modified>
</cp:coreProperties>
</file>